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490E97" w14:textId="77777777" w:rsidR="00A40B00" w:rsidRPr="00EA422E" w:rsidRDefault="00A40B00" w:rsidP="00E8407F">
      <w:pPr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76C1AF43" w14:textId="77777777" w:rsidR="00A40B00" w:rsidRPr="00EA422E" w:rsidRDefault="00A40B00" w:rsidP="00E8407F">
      <w:pPr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7F6D99A4" w14:textId="77777777" w:rsidR="00A40B00" w:rsidRPr="00EA422E" w:rsidRDefault="00A40B00" w:rsidP="00E8407F">
      <w:pPr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2AAC35F8" w14:textId="77777777" w:rsidR="00A40B00" w:rsidRPr="00EA422E" w:rsidRDefault="00A40B00" w:rsidP="00E8407F">
      <w:pPr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2B9F3BA5" w14:textId="77777777" w:rsidR="00A40B00" w:rsidRPr="00EA422E" w:rsidRDefault="00A40B00" w:rsidP="00E8407F">
      <w:pPr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16BFE689" w14:textId="77777777" w:rsidR="00A40B00" w:rsidRPr="00EA422E" w:rsidRDefault="00A40B00" w:rsidP="00E8407F">
      <w:pPr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5AFBD515" w14:textId="77777777" w:rsidR="00A40B00" w:rsidRPr="00EA422E" w:rsidRDefault="00A40B00" w:rsidP="00E8407F">
      <w:pPr>
        <w:rPr>
          <w:rFonts w:ascii="Times New Roman" w:eastAsia="Times New Roman" w:hAnsi="Times New Roman" w:cs="Times New Roman"/>
          <w:b/>
          <w:bCs/>
          <w:sz w:val="44"/>
          <w:szCs w:val="44"/>
        </w:rPr>
      </w:pPr>
    </w:p>
    <w:p w14:paraId="0A2A7321" w14:textId="045E136C" w:rsidR="00A40B00" w:rsidRPr="00EA422E" w:rsidRDefault="00A40B00" w:rsidP="00E8407F">
      <w:pPr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EA422E">
        <w:rPr>
          <w:rFonts w:ascii="Times New Roman" w:eastAsia="Times New Roman" w:hAnsi="Times New Roman" w:cs="Times New Roman"/>
          <w:b/>
          <w:bCs/>
          <w:sz w:val="44"/>
          <w:szCs w:val="44"/>
        </w:rPr>
        <w:t xml:space="preserve">Datoms </w:t>
      </w:r>
      <w:r w:rsidR="00DA21D2" w:rsidRPr="00EA422E">
        <w:rPr>
          <w:rFonts w:ascii="Times New Roman" w:eastAsia="Times New Roman" w:hAnsi="Times New Roman" w:cs="Times New Roman"/>
          <w:b/>
          <w:bCs/>
          <w:sz w:val="44"/>
          <w:szCs w:val="44"/>
        </w:rPr>
        <w:t>Kolkata Flood Monitoring</w:t>
      </w:r>
    </w:p>
    <w:p w14:paraId="198F6D11" w14:textId="5F4E8508" w:rsidR="00A40B00" w:rsidRPr="00EA422E" w:rsidRDefault="00A40B00" w:rsidP="00E8407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b/>
          <w:bCs/>
          <w:sz w:val="24"/>
          <w:szCs w:val="24"/>
        </w:rPr>
        <w:t>Version – 0.</w:t>
      </w:r>
      <w:r w:rsidR="00613026" w:rsidRPr="00EA422E">
        <w:rPr>
          <w:rFonts w:ascii="Times New Roman" w:eastAsia="Times New Roman" w:hAnsi="Times New Roman" w:cs="Times New Roman"/>
          <w:b/>
          <w:bCs/>
          <w:sz w:val="24"/>
          <w:szCs w:val="24"/>
        </w:rPr>
        <w:t>1</w:t>
      </w:r>
      <w:r w:rsidRPr="00EA422E">
        <w:rPr>
          <w:rFonts w:ascii="Times New Roman" w:eastAsia="Times New Roman" w:hAnsi="Times New Roman" w:cs="Times New Roman"/>
          <w:b/>
          <w:bCs/>
          <w:sz w:val="24"/>
          <w:szCs w:val="24"/>
        </w:rPr>
        <w:t>.0</w:t>
      </w:r>
    </w:p>
    <w:p w14:paraId="2E57E1DE" w14:textId="77777777" w:rsidR="00A40B00" w:rsidRPr="00EA422E" w:rsidRDefault="00A40B00" w:rsidP="00E8407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C80E06E" w14:textId="77777777" w:rsidR="00A40B00" w:rsidRPr="00EA422E" w:rsidRDefault="00A40B00" w:rsidP="00E8407F">
      <w:pPr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>Phoenix Robotix Pvt. Ltd.</w:t>
      </w:r>
    </w:p>
    <w:p w14:paraId="772ED38B" w14:textId="77777777" w:rsidR="00A40B00" w:rsidRPr="00EA422E" w:rsidRDefault="00A40B00" w:rsidP="00E8407F">
      <w:pPr>
        <w:rPr>
          <w:rFonts w:ascii="Times New Roman" w:eastAsia="Times New Roman" w:hAnsi="Times New Roman" w:cs="Times New Roman"/>
          <w:b/>
          <w:bCs/>
          <w:sz w:val="44"/>
          <w:szCs w:val="44"/>
        </w:rPr>
      </w:pPr>
      <w:r w:rsidRPr="00EA422E">
        <w:rPr>
          <w:rFonts w:ascii="Times New Roman" w:eastAsia="Times New Roman" w:hAnsi="Times New Roman" w:cs="Times New Roman"/>
          <w:b/>
          <w:bCs/>
          <w:sz w:val="44"/>
          <w:szCs w:val="44"/>
        </w:rPr>
        <w:br w:type="page"/>
      </w:r>
    </w:p>
    <w:p w14:paraId="5A7677CD" w14:textId="77777777" w:rsidR="00994F62" w:rsidRPr="00EA422E" w:rsidRDefault="00994F62" w:rsidP="00E8407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A422E">
        <w:rPr>
          <w:rFonts w:ascii="Times New Roman" w:hAnsi="Times New Roman" w:cs="Times New Roman"/>
          <w:b/>
          <w:bCs/>
          <w:sz w:val="24"/>
          <w:szCs w:val="24"/>
        </w:rPr>
        <w:lastRenderedPageBreak/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7"/>
        <w:gridCol w:w="1688"/>
        <w:gridCol w:w="2160"/>
        <w:gridCol w:w="4405"/>
      </w:tblGrid>
      <w:tr w:rsidR="00A721C7" w:rsidRPr="00A721C7" w14:paraId="78692DF3" w14:textId="77777777" w:rsidTr="00613B3A">
        <w:trPr>
          <w:trHeight w:val="548"/>
        </w:trPr>
        <w:tc>
          <w:tcPr>
            <w:tcW w:w="1097" w:type="dxa"/>
            <w:shd w:val="clear" w:color="auto" w:fill="0070C0"/>
          </w:tcPr>
          <w:p w14:paraId="0DDEDA81" w14:textId="77777777" w:rsidR="00FC369A" w:rsidRPr="00A721C7" w:rsidRDefault="00FC369A" w:rsidP="00E8407F">
            <w:pP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A721C7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Revision No.</w:t>
            </w:r>
          </w:p>
        </w:tc>
        <w:tc>
          <w:tcPr>
            <w:tcW w:w="1688" w:type="dxa"/>
            <w:shd w:val="clear" w:color="auto" w:fill="0070C0"/>
          </w:tcPr>
          <w:p w14:paraId="397130F9" w14:textId="77777777" w:rsidR="00FC369A" w:rsidRPr="00A721C7" w:rsidRDefault="00FC369A" w:rsidP="00E8407F">
            <w:pP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A721C7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Date of Revision</w:t>
            </w:r>
          </w:p>
        </w:tc>
        <w:tc>
          <w:tcPr>
            <w:tcW w:w="2160" w:type="dxa"/>
            <w:shd w:val="clear" w:color="auto" w:fill="0070C0"/>
          </w:tcPr>
          <w:p w14:paraId="46709D71" w14:textId="54473F51" w:rsidR="00FC369A" w:rsidRPr="00A721C7" w:rsidRDefault="00FC369A" w:rsidP="00E8407F">
            <w:pP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A721C7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 xml:space="preserve">Modified </w:t>
            </w:r>
            <w:r w:rsidR="00DA21D2" w:rsidRPr="00A721C7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by</w:t>
            </w:r>
          </w:p>
        </w:tc>
        <w:tc>
          <w:tcPr>
            <w:tcW w:w="4405" w:type="dxa"/>
            <w:shd w:val="clear" w:color="auto" w:fill="0070C0"/>
          </w:tcPr>
          <w:p w14:paraId="6954E1D9" w14:textId="77777777" w:rsidR="00FC369A" w:rsidRPr="00A721C7" w:rsidRDefault="00FC369A" w:rsidP="00E8407F">
            <w:pP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A721C7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Description for Changes</w:t>
            </w:r>
          </w:p>
        </w:tc>
      </w:tr>
      <w:tr w:rsidR="00EA422E" w:rsidRPr="00EA422E" w14:paraId="783BB2B4" w14:textId="77777777" w:rsidTr="00613B3A">
        <w:trPr>
          <w:trHeight w:val="350"/>
        </w:trPr>
        <w:tc>
          <w:tcPr>
            <w:tcW w:w="1097" w:type="dxa"/>
          </w:tcPr>
          <w:p w14:paraId="7614C799" w14:textId="77777777" w:rsidR="00FC369A" w:rsidRPr="00EA422E" w:rsidRDefault="00FC369A" w:rsidP="004309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88" w:type="dxa"/>
          </w:tcPr>
          <w:p w14:paraId="163A3065" w14:textId="7A0F2D7C" w:rsidR="00FC369A" w:rsidRPr="00EA422E" w:rsidRDefault="0035182F" w:rsidP="004309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  <w:r w:rsidR="00FC369A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DA21D2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Ju</w:t>
            </w:r>
            <w:r w:rsidR="00B3505E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="00DA21D2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e</w:t>
            </w:r>
            <w:r w:rsidR="00FC369A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201</w:t>
            </w:r>
            <w:r w:rsidR="00B3505E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160" w:type="dxa"/>
          </w:tcPr>
          <w:p w14:paraId="515F5740" w14:textId="39C63DF4" w:rsidR="00FC369A" w:rsidRPr="00EA422E" w:rsidRDefault="00DA21D2" w:rsidP="004309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Mubaraque Hussain</w:t>
            </w:r>
          </w:p>
        </w:tc>
        <w:tc>
          <w:tcPr>
            <w:tcW w:w="4405" w:type="dxa"/>
          </w:tcPr>
          <w:p w14:paraId="51A313CE" w14:textId="77777777" w:rsidR="00FC369A" w:rsidRPr="00EA422E" w:rsidRDefault="00FC369A" w:rsidP="001C3398">
            <w:pPr>
              <w:pStyle w:val="ListParagraph"/>
              <w:numPr>
                <w:ilvl w:val="0"/>
                <w:numId w:val="5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Initial Draft</w:t>
            </w:r>
          </w:p>
        </w:tc>
      </w:tr>
    </w:tbl>
    <w:p w14:paraId="6BE53FE1" w14:textId="77777777" w:rsidR="00F768D6" w:rsidRPr="00EA422E" w:rsidRDefault="00F768D6" w:rsidP="00E8407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54D09ACA" w14:textId="77777777" w:rsidR="00994F62" w:rsidRPr="00EA422E" w:rsidRDefault="00994F62" w:rsidP="00E8407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Table of Contents</w:t>
      </w:r>
    </w:p>
    <w:tbl>
      <w:tblPr>
        <w:tblStyle w:val="TableGrid"/>
        <w:tblW w:w="9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30"/>
      </w:tblGrid>
      <w:tr w:rsidR="00EA422E" w:rsidRPr="00EA422E" w14:paraId="62472D2F" w14:textId="77777777" w:rsidTr="00AA13B4">
        <w:trPr>
          <w:trHeight w:val="297"/>
        </w:trPr>
        <w:tc>
          <w:tcPr>
            <w:tcW w:w="9530" w:type="dxa"/>
          </w:tcPr>
          <w:p w14:paraId="61CF218E" w14:textId="77777777" w:rsidR="00766EA4" w:rsidRPr="00EA422E" w:rsidRDefault="00140DEF" w:rsidP="00E8407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hyperlink w:anchor="_Overview" w:history="1">
              <w:r w:rsidR="006A77A7" w:rsidRPr="00EA422E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auto"/>
                  <w:sz w:val="24"/>
                  <w:szCs w:val="24"/>
                  <w:u w:val="none"/>
                </w:rPr>
                <w:t>Overview</w:t>
              </w:r>
            </w:hyperlink>
          </w:p>
        </w:tc>
      </w:tr>
      <w:tr w:rsidR="00EA422E" w:rsidRPr="00EA422E" w14:paraId="31A465EB" w14:textId="77777777" w:rsidTr="00AA13B4">
        <w:trPr>
          <w:trHeight w:val="313"/>
        </w:trPr>
        <w:tc>
          <w:tcPr>
            <w:tcW w:w="9530" w:type="dxa"/>
          </w:tcPr>
          <w:p w14:paraId="5F9D53CA" w14:textId="77777777" w:rsidR="00886E1E" w:rsidRPr="00EA422E" w:rsidRDefault="00140DEF" w:rsidP="00E8407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hyperlink w:anchor="_Features" w:history="1">
              <w:r w:rsidR="00886E1E" w:rsidRPr="00EA422E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auto"/>
                  <w:sz w:val="24"/>
                  <w:szCs w:val="24"/>
                  <w:u w:val="none"/>
                </w:rPr>
                <w:t>Features</w:t>
              </w:r>
            </w:hyperlink>
          </w:p>
        </w:tc>
      </w:tr>
      <w:tr w:rsidR="00EA422E" w:rsidRPr="00EA422E" w14:paraId="4F87BC61" w14:textId="77777777" w:rsidTr="00AA13B4">
        <w:trPr>
          <w:trHeight w:val="297"/>
        </w:trPr>
        <w:tc>
          <w:tcPr>
            <w:tcW w:w="9530" w:type="dxa"/>
          </w:tcPr>
          <w:p w14:paraId="0AE6B3AD" w14:textId="77777777" w:rsidR="00886E1E" w:rsidRPr="00EA422E" w:rsidRDefault="00140DEF" w:rsidP="00E8407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hyperlink w:anchor="_Terms" w:history="1">
              <w:r w:rsidR="00886E1E" w:rsidRPr="00EA422E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auto"/>
                  <w:sz w:val="24"/>
                  <w:szCs w:val="24"/>
                  <w:u w:val="none"/>
                </w:rPr>
                <w:t>Terms</w:t>
              </w:r>
            </w:hyperlink>
          </w:p>
        </w:tc>
      </w:tr>
      <w:tr w:rsidR="00EA422E" w:rsidRPr="00EA422E" w14:paraId="6F166F51" w14:textId="77777777" w:rsidTr="00AA13B4">
        <w:trPr>
          <w:trHeight w:val="313"/>
        </w:trPr>
        <w:tc>
          <w:tcPr>
            <w:tcW w:w="9530" w:type="dxa"/>
          </w:tcPr>
          <w:p w14:paraId="2552A87C" w14:textId="77777777" w:rsidR="00886E1E" w:rsidRPr="00EA422E" w:rsidRDefault="00140DEF" w:rsidP="00430912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hyperlink w:anchor="_Detailed_Description" w:history="1">
              <w:r w:rsidR="00886E1E" w:rsidRPr="00EA422E">
                <w:rPr>
                  <w:rStyle w:val="Hyperlink"/>
                  <w:rFonts w:ascii="Times New Roman" w:eastAsia="Times New Roman" w:hAnsi="Times New Roman" w:cs="Times New Roman"/>
                  <w:b/>
                  <w:bCs/>
                  <w:color w:val="auto"/>
                  <w:sz w:val="24"/>
                  <w:szCs w:val="24"/>
                  <w:u w:val="none"/>
                </w:rPr>
                <w:t>Detailed Description</w:t>
              </w:r>
            </w:hyperlink>
          </w:p>
        </w:tc>
      </w:tr>
      <w:tr w:rsidR="00EA422E" w:rsidRPr="00EA422E" w14:paraId="64FD1C2E" w14:textId="77777777" w:rsidTr="00AA13B4">
        <w:trPr>
          <w:trHeight w:val="594"/>
        </w:trPr>
        <w:tc>
          <w:tcPr>
            <w:tcW w:w="9530" w:type="dxa"/>
          </w:tcPr>
          <w:p w14:paraId="718A9AF1" w14:textId="0C9A19B1" w:rsidR="00EF49FC" w:rsidRPr="00EA422E" w:rsidRDefault="006A77A7" w:rsidP="00AA13B4">
            <w:pPr>
              <w:pStyle w:val="ListParagrap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Dashboard</w:t>
            </w:r>
          </w:p>
          <w:p w14:paraId="18B4A3D0" w14:textId="77777777" w:rsidR="00081AAE" w:rsidRPr="00EA422E" w:rsidRDefault="00140DEF" w:rsidP="00E8407F">
            <w:pP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hyperlink w:anchor="_Raw_vs._Aggregated" w:history="1">
              <w:r w:rsidR="00081AAE" w:rsidRPr="00EA422E">
                <w:rPr>
                  <w:rStyle w:val="Hyperlink"/>
                  <w:rFonts w:ascii="Times New Roman" w:hAnsi="Times New Roman" w:cs="Times New Roman"/>
                  <w:b/>
                  <w:bCs/>
                  <w:color w:val="auto"/>
                  <w:sz w:val="24"/>
                  <w:szCs w:val="24"/>
                  <w:u w:val="none"/>
                </w:rPr>
                <w:t>Raw vs. Aggregated data of meters and departments</w:t>
              </w:r>
            </w:hyperlink>
          </w:p>
        </w:tc>
      </w:tr>
    </w:tbl>
    <w:p w14:paraId="5D2F04B3" w14:textId="77777777" w:rsidR="00994F62" w:rsidRPr="00EA422E" w:rsidRDefault="00994F62" w:rsidP="00E8407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6FD427C2" w14:textId="77777777" w:rsidR="000D45E1" w:rsidRPr="00EA422E" w:rsidRDefault="000D45E1" w:rsidP="00E8407F">
      <w:pPr>
        <w:pStyle w:val="Heading1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bookmarkStart w:id="0" w:name="_Overview"/>
      <w:bookmarkEnd w:id="0"/>
      <w:r w:rsidRPr="00EA422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lastRenderedPageBreak/>
        <w:t>Overview</w:t>
      </w:r>
    </w:p>
    <w:p w14:paraId="39062A6C" w14:textId="4BEEB470" w:rsidR="00430FAA" w:rsidRPr="00EA422E" w:rsidRDefault="00666439" w:rsidP="004309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Datoms </w:t>
      </w:r>
      <w:r w:rsidR="00DA21D2" w:rsidRPr="00EA422E">
        <w:rPr>
          <w:rFonts w:ascii="Times New Roman" w:eastAsia="Times New Roman" w:hAnsi="Times New Roman" w:cs="Times New Roman"/>
          <w:sz w:val="24"/>
          <w:szCs w:val="24"/>
        </w:rPr>
        <w:t>Kolkata Flood Monitoring</w:t>
      </w:r>
      <w:r w:rsidR="00CF4281" w:rsidRPr="00EA422E">
        <w:rPr>
          <w:rFonts w:ascii="Times New Roman" w:eastAsia="Times New Roman" w:hAnsi="Times New Roman" w:cs="Times New Roman"/>
          <w:sz w:val="24"/>
          <w:szCs w:val="24"/>
        </w:rPr>
        <w:t xml:space="preserve"> is meant for </w:t>
      </w:r>
      <w:r w:rsidR="00B14856" w:rsidRPr="00EA422E">
        <w:rPr>
          <w:rFonts w:ascii="Times New Roman" w:eastAsia="Times New Roman" w:hAnsi="Times New Roman" w:cs="Times New Roman"/>
          <w:sz w:val="24"/>
          <w:szCs w:val="24"/>
        </w:rPr>
        <w:t xml:space="preserve">managing large no. of </w:t>
      </w:r>
      <w:r w:rsidR="007B3B15" w:rsidRPr="00EA422E">
        <w:rPr>
          <w:rFonts w:ascii="Times New Roman" w:eastAsia="Times New Roman" w:hAnsi="Times New Roman" w:cs="Times New Roman"/>
          <w:sz w:val="24"/>
          <w:szCs w:val="24"/>
        </w:rPr>
        <w:t xml:space="preserve">IoT </w:t>
      </w:r>
      <w:r w:rsidR="00B14856" w:rsidRPr="00EA422E">
        <w:rPr>
          <w:rFonts w:ascii="Times New Roman" w:eastAsia="Times New Roman" w:hAnsi="Times New Roman" w:cs="Times New Roman"/>
          <w:sz w:val="24"/>
          <w:szCs w:val="24"/>
        </w:rPr>
        <w:t>devic</w:t>
      </w:r>
      <w:r w:rsidR="007B3B15" w:rsidRPr="00EA422E">
        <w:rPr>
          <w:rFonts w:ascii="Times New Roman" w:eastAsia="Times New Roman" w:hAnsi="Times New Roman" w:cs="Times New Roman"/>
          <w:sz w:val="24"/>
          <w:szCs w:val="24"/>
        </w:rPr>
        <w:t>es used in various applications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>.</w:t>
      </w:r>
      <w:r w:rsidR="007B3B15" w:rsidRPr="00EA422E">
        <w:rPr>
          <w:rFonts w:ascii="Times New Roman" w:eastAsia="Times New Roman" w:hAnsi="Times New Roman" w:cs="Times New Roman"/>
          <w:sz w:val="24"/>
          <w:szCs w:val="24"/>
        </w:rPr>
        <w:t xml:space="preserve"> It has various essential features for </w:t>
      </w:r>
      <w:r w:rsidR="002947B8" w:rsidRPr="00EA422E">
        <w:rPr>
          <w:rFonts w:ascii="Times New Roman" w:eastAsia="Times New Roman" w:hAnsi="Times New Roman" w:cs="Times New Roman"/>
          <w:sz w:val="24"/>
          <w:szCs w:val="24"/>
        </w:rPr>
        <w:t xml:space="preserve">IoT </w:t>
      </w:r>
      <w:r w:rsidR="007B3B15" w:rsidRPr="00EA422E">
        <w:rPr>
          <w:rFonts w:ascii="Times New Roman" w:eastAsia="Times New Roman" w:hAnsi="Times New Roman" w:cs="Times New Roman"/>
          <w:sz w:val="24"/>
          <w:szCs w:val="24"/>
        </w:rPr>
        <w:t xml:space="preserve">device </w:t>
      </w:r>
      <w:r w:rsidR="004F6FB0" w:rsidRPr="00EA422E">
        <w:rPr>
          <w:rFonts w:ascii="Times New Roman" w:eastAsia="Times New Roman" w:hAnsi="Times New Roman" w:cs="Times New Roman"/>
          <w:sz w:val="24"/>
          <w:szCs w:val="24"/>
        </w:rPr>
        <w:t xml:space="preserve">life-cycle management </w:t>
      </w:r>
      <w:r w:rsidR="00430FAA" w:rsidRPr="00EA422E">
        <w:rPr>
          <w:rFonts w:ascii="Times New Roman" w:eastAsia="Times New Roman" w:hAnsi="Times New Roman" w:cs="Times New Roman"/>
          <w:sz w:val="24"/>
          <w:szCs w:val="24"/>
        </w:rPr>
        <w:t>along with clients and user management.</w:t>
      </w:r>
    </w:p>
    <w:p w14:paraId="6D6BE254" w14:textId="77777777" w:rsidR="00DF4D25" w:rsidRPr="00EA422E" w:rsidRDefault="00DF4D25" w:rsidP="00E8407F">
      <w:pPr>
        <w:pStyle w:val="Heading1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bookmarkStart w:id="1" w:name="_Features"/>
      <w:bookmarkEnd w:id="1"/>
      <w:r w:rsidRPr="00EA422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Features</w:t>
      </w:r>
    </w:p>
    <w:p w14:paraId="5ED6AFAB" w14:textId="77777777" w:rsidR="00DF4D25" w:rsidRPr="00EA422E" w:rsidRDefault="00DF4D25" w:rsidP="004309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>The software will offer the following</w:t>
      </w:r>
      <w:r w:rsidR="007F6DF0" w:rsidRPr="00EA422E">
        <w:rPr>
          <w:rFonts w:ascii="Times New Roman" w:eastAsia="Times New Roman" w:hAnsi="Times New Roman" w:cs="Times New Roman"/>
          <w:sz w:val="24"/>
          <w:szCs w:val="24"/>
        </w:rPr>
        <w:t xml:space="preserve"> overall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features:</w:t>
      </w:r>
    </w:p>
    <w:p w14:paraId="0C864B85" w14:textId="57AC1111" w:rsidR="00EF49FC" w:rsidRPr="00EA422E" w:rsidRDefault="00AA13B4" w:rsidP="001C3398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Locate all </w:t>
      </w:r>
      <w:r w:rsidR="008E6F64" w:rsidRPr="00EA422E">
        <w:rPr>
          <w:rFonts w:ascii="Times New Roman" w:eastAsia="Times New Roman" w:hAnsi="Times New Roman" w:cs="Times New Roman"/>
          <w:sz w:val="24"/>
          <w:szCs w:val="24"/>
        </w:rPr>
        <w:t>Stations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used for different purposes by Clients in Google Map</w:t>
      </w:r>
    </w:p>
    <w:p w14:paraId="3B0135C8" w14:textId="77777777" w:rsidR="00D40A2A" w:rsidRPr="00EA422E" w:rsidRDefault="00D40A2A" w:rsidP="00E8407F">
      <w:pPr>
        <w:pStyle w:val="Heading1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bookmarkStart w:id="2" w:name="_Terms"/>
      <w:bookmarkEnd w:id="2"/>
      <w:r w:rsidRPr="00EA422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Terms</w:t>
      </w:r>
    </w:p>
    <w:p w14:paraId="38790017" w14:textId="77777777" w:rsidR="00D40A2A" w:rsidRPr="00EA422E" w:rsidRDefault="00D40A2A" w:rsidP="004309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>Various terminologies used in the doc are:</w:t>
      </w:r>
    </w:p>
    <w:p w14:paraId="1505424F" w14:textId="77777777" w:rsidR="00D40A2A" w:rsidRPr="00EA422E" w:rsidRDefault="00D40A2A" w:rsidP="004309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925"/>
      </w:tblGrid>
      <w:tr w:rsidR="00A721C7" w:rsidRPr="00A721C7" w14:paraId="54AB6DD0" w14:textId="77777777" w:rsidTr="00D40A2A">
        <w:trPr>
          <w:trHeight w:val="548"/>
        </w:trPr>
        <w:tc>
          <w:tcPr>
            <w:tcW w:w="2425" w:type="dxa"/>
            <w:shd w:val="clear" w:color="auto" w:fill="0070C0"/>
          </w:tcPr>
          <w:p w14:paraId="05CD7CE9" w14:textId="77777777" w:rsidR="00D40A2A" w:rsidRPr="00A721C7" w:rsidRDefault="00D40A2A" w:rsidP="00E8407F">
            <w:pP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A721C7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Term</w:t>
            </w:r>
          </w:p>
        </w:tc>
        <w:tc>
          <w:tcPr>
            <w:tcW w:w="6925" w:type="dxa"/>
            <w:shd w:val="clear" w:color="auto" w:fill="0070C0"/>
          </w:tcPr>
          <w:p w14:paraId="373DB091" w14:textId="77777777" w:rsidR="00D40A2A" w:rsidRPr="00A721C7" w:rsidRDefault="00D40A2A" w:rsidP="00E8407F">
            <w:pPr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</w:pPr>
            <w:r w:rsidRPr="00A721C7">
              <w:rPr>
                <w:rFonts w:ascii="Times New Roman" w:eastAsia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Meaning</w:t>
            </w:r>
          </w:p>
        </w:tc>
      </w:tr>
      <w:tr w:rsidR="00EA422E" w:rsidRPr="00EA422E" w14:paraId="64116514" w14:textId="77777777" w:rsidTr="00D40A2A">
        <w:trPr>
          <w:trHeight w:val="350"/>
        </w:trPr>
        <w:tc>
          <w:tcPr>
            <w:tcW w:w="2425" w:type="dxa"/>
          </w:tcPr>
          <w:p w14:paraId="4FA094CF" w14:textId="45658164" w:rsidR="00D40A2A" w:rsidRPr="00EA422E" w:rsidRDefault="00E8407F" w:rsidP="004309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Device</w:t>
            </w:r>
          </w:p>
        </w:tc>
        <w:tc>
          <w:tcPr>
            <w:tcW w:w="6925" w:type="dxa"/>
          </w:tcPr>
          <w:p w14:paraId="5E79B7A4" w14:textId="6221A348" w:rsidR="00E8407F" w:rsidRPr="00EA422E" w:rsidRDefault="00E8407F" w:rsidP="004309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A device refers to a single unit of physical device which will communicate with the platform.</w:t>
            </w:r>
          </w:p>
          <w:p w14:paraId="7E8704BD" w14:textId="77777777" w:rsidR="00E8407F" w:rsidRPr="00EA422E" w:rsidRDefault="00E8407F" w:rsidP="001C3398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It might be sending data from more than one locations/stations</w:t>
            </w:r>
          </w:p>
          <w:p w14:paraId="1CCDB1A9" w14:textId="77777777" w:rsidR="00D40A2A" w:rsidRPr="00EA422E" w:rsidRDefault="00E8407F" w:rsidP="001C3398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It can be used for only one application under a single client</w:t>
            </w:r>
          </w:p>
          <w:p w14:paraId="1A25628F" w14:textId="77777777" w:rsidR="004B0263" w:rsidRPr="00EA422E" w:rsidRDefault="004B0263" w:rsidP="001C3398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device will be identified </w:t>
            </w:r>
            <w:r w:rsidR="00595206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hysically </w:t>
            </w: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by its QR Code</w:t>
            </w:r>
            <w:r w:rsidR="00595206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at has been attached on its</w:t>
            </w:r>
            <w:r w:rsidR="005C6B7E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</w:t>
            </w:r>
            <w:r w:rsidR="00B030CC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uter casing / enclosure</w:t>
            </w:r>
          </w:p>
          <w:p w14:paraId="2742CA56" w14:textId="77777777" w:rsidR="00595206" w:rsidRPr="00EA422E" w:rsidRDefault="005C6B7E" w:rsidP="001C3398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The individual parts of a device might have different QR Codes which are mapped with the QR codes of the device</w:t>
            </w:r>
          </w:p>
          <w:p w14:paraId="48591C89" w14:textId="77777777" w:rsidR="00B030CC" w:rsidRPr="00EA422E" w:rsidRDefault="00B030CC" w:rsidP="001C3398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device is </w:t>
            </w:r>
            <w:r w:rsidR="004470FD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uthenticated / </w:t>
            </w: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niquely </w:t>
            </w:r>
            <w:r w:rsidR="004470FD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identified by the platform through its Authentication Token (</w:t>
            </w:r>
            <w:proofErr w:type="spellStart"/>
            <w:r w:rsidR="004470FD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auth_token</w:t>
            </w:r>
            <w:proofErr w:type="spellEnd"/>
            <w:r w:rsidR="007911A7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).</w:t>
            </w:r>
          </w:p>
          <w:p w14:paraId="1DA87EB3" w14:textId="77777777" w:rsidR="007911A7" w:rsidRPr="00EA422E" w:rsidRDefault="007911A7" w:rsidP="001C3398">
            <w:pPr>
              <w:pStyle w:val="ListParagraph"/>
              <w:numPr>
                <w:ilvl w:val="0"/>
                <w:numId w:val="6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proofErr w:type="spellStart"/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auth_token</w:t>
            </w:r>
            <w:proofErr w:type="spellEnd"/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 the device is mapped with the QR Code of the physical device during Device Provisioning</w:t>
            </w:r>
          </w:p>
        </w:tc>
      </w:tr>
      <w:tr w:rsidR="00EA422E" w:rsidRPr="00EA422E" w14:paraId="226244A1" w14:textId="77777777" w:rsidTr="00A32E85">
        <w:trPr>
          <w:trHeight w:val="350"/>
        </w:trPr>
        <w:tc>
          <w:tcPr>
            <w:tcW w:w="2425" w:type="dxa"/>
          </w:tcPr>
          <w:p w14:paraId="0A5F981F" w14:textId="77777777" w:rsidR="00D32E7C" w:rsidRPr="00EA422E" w:rsidRDefault="00D32E7C" w:rsidP="00A32E8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Application</w:t>
            </w:r>
          </w:p>
        </w:tc>
        <w:tc>
          <w:tcPr>
            <w:tcW w:w="6925" w:type="dxa"/>
          </w:tcPr>
          <w:p w14:paraId="105B874D" w14:textId="77777777" w:rsidR="00D32E7C" w:rsidRPr="00EA422E" w:rsidRDefault="00D32E7C" w:rsidP="00A32E8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An application represents a service which is offered to various clients.</w:t>
            </w:r>
          </w:p>
        </w:tc>
      </w:tr>
      <w:tr w:rsidR="00EA422E" w:rsidRPr="00EA422E" w14:paraId="3D78403C" w14:textId="77777777" w:rsidTr="00D40A2A">
        <w:trPr>
          <w:trHeight w:val="350"/>
        </w:trPr>
        <w:tc>
          <w:tcPr>
            <w:tcW w:w="2425" w:type="dxa"/>
          </w:tcPr>
          <w:p w14:paraId="2EEF9C0C" w14:textId="3F81E5B6" w:rsidR="00D40A2A" w:rsidRPr="00EA422E" w:rsidRDefault="007911A7" w:rsidP="004309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Client</w:t>
            </w:r>
          </w:p>
        </w:tc>
        <w:tc>
          <w:tcPr>
            <w:tcW w:w="6925" w:type="dxa"/>
          </w:tcPr>
          <w:p w14:paraId="2BBAFEF4" w14:textId="1EAA250E" w:rsidR="003946F0" w:rsidRPr="00EA422E" w:rsidRDefault="00D40A2A" w:rsidP="00430912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="00D75293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A425F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client represents a s</w:t>
            </w:r>
            <w:r w:rsidR="000E4DCC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ingle industry/organization</w:t>
            </w:r>
            <w:r w:rsidR="009A425F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</w:t>
            </w:r>
            <w:r w:rsidR="000E4DCC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o is using </w:t>
            </w:r>
            <w:r w:rsidR="00F478E1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one/more of the applications.</w:t>
            </w:r>
          </w:p>
          <w:p w14:paraId="3FD390C9" w14:textId="77777777" w:rsidR="00F478E1" w:rsidRPr="00EA422E" w:rsidRDefault="00F478E1" w:rsidP="001C3398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A client subscribes to an application for a specific time period</w:t>
            </w:r>
          </w:p>
          <w:p w14:paraId="32664710" w14:textId="77777777" w:rsidR="00F478E1" w:rsidRPr="00EA422E" w:rsidRDefault="00F478E1" w:rsidP="001C3398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A client can have multiple locations/stations under an application</w:t>
            </w:r>
          </w:p>
          <w:p w14:paraId="18C0F4B3" w14:textId="01235C02" w:rsidR="00F478E1" w:rsidRPr="00EA422E" w:rsidRDefault="00F478E1" w:rsidP="001C3398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client can have multiple </w:t>
            </w:r>
            <w:r w:rsidR="008E6F64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stations</w:t>
            </w: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ployed under an application which act as the data sources for the locations/stations</w:t>
            </w:r>
          </w:p>
        </w:tc>
      </w:tr>
      <w:tr w:rsidR="00EA422E" w:rsidRPr="00EA422E" w14:paraId="753460B4" w14:textId="77777777" w:rsidTr="00D40A2A">
        <w:trPr>
          <w:trHeight w:val="350"/>
        </w:trPr>
        <w:tc>
          <w:tcPr>
            <w:tcW w:w="2425" w:type="dxa"/>
          </w:tcPr>
          <w:p w14:paraId="2D5D950B" w14:textId="77777777" w:rsidR="00F478E1" w:rsidRPr="00EA422E" w:rsidDel="00F478E1" w:rsidRDefault="00F478E1" w:rsidP="00E840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User</w:t>
            </w:r>
          </w:p>
        </w:tc>
        <w:tc>
          <w:tcPr>
            <w:tcW w:w="6925" w:type="dxa"/>
          </w:tcPr>
          <w:p w14:paraId="7A2B7F6A" w14:textId="77777777" w:rsidR="00F478E1" w:rsidRPr="00EA422E" w:rsidRDefault="00A43279" w:rsidP="00E8407F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A user represents a single User Account which can be used to access the application / get alerts / notifications for the same.</w:t>
            </w:r>
          </w:p>
          <w:p w14:paraId="71C3FD17" w14:textId="77777777" w:rsidR="00A43279" w:rsidRPr="00EA422E" w:rsidRDefault="00A43279" w:rsidP="001C3398">
            <w:pPr>
              <w:pStyle w:val="ListParagraph"/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A client can have multiple users under various applications</w:t>
            </w:r>
          </w:p>
          <w:p w14:paraId="06D157AA" w14:textId="77777777" w:rsidR="00D32E7C" w:rsidRPr="00EA422E" w:rsidRDefault="00D32E7C" w:rsidP="001C3398">
            <w:pPr>
              <w:pStyle w:val="ListParagraph"/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A user can be one of type: Admin, Manager, User or Alerts Only with varying levels of access.</w:t>
            </w:r>
          </w:p>
          <w:p w14:paraId="281CD56C" w14:textId="77777777" w:rsidR="00D32E7C" w:rsidRPr="00EA422E" w:rsidRDefault="00D32E7C" w:rsidP="001C3398">
            <w:pPr>
              <w:pStyle w:val="ListParagraph"/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The access of a user to various applications / features can be managed by the Admin/Manager of the same organization.</w:t>
            </w:r>
          </w:p>
        </w:tc>
      </w:tr>
    </w:tbl>
    <w:p w14:paraId="756EDCBD" w14:textId="77777777" w:rsidR="00D40A2A" w:rsidRPr="00EA422E" w:rsidRDefault="00D40A2A" w:rsidP="0043091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172889" w14:textId="77777777" w:rsidR="00BB46FC" w:rsidRPr="00EA422E" w:rsidRDefault="00BB46FC" w:rsidP="00E8407F">
      <w:pPr>
        <w:pStyle w:val="Heading1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bookmarkStart w:id="3" w:name="_Detailed_Description"/>
      <w:bookmarkEnd w:id="3"/>
      <w:r w:rsidRPr="00EA422E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lastRenderedPageBreak/>
        <w:t>Detailed Description</w:t>
      </w:r>
    </w:p>
    <w:p w14:paraId="487ADC92" w14:textId="77777777" w:rsidR="00EA7B35" w:rsidRPr="00EA422E" w:rsidRDefault="00EA7B35" w:rsidP="00430912">
      <w:pPr>
        <w:spacing w:after="0" w:line="240" w:lineRule="auto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>The various pages of the software are:</w:t>
      </w:r>
    </w:p>
    <w:p w14:paraId="2C6CADD9" w14:textId="77777777" w:rsidR="00EA7B35" w:rsidRPr="00EA422E" w:rsidRDefault="00EA7B35" w:rsidP="001C3398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>Dashboard</w:t>
      </w:r>
    </w:p>
    <w:p w14:paraId="2393FD9B" w14:textId="77777777" w:rsidR="00BB46FC" w:rsidRPr="00EA422E" w:rsidRDefault="00BB46FC" w:rsidP="00430912">
      <w:pPr>
        <w:pStyle w:val="ListHeading2"/>
        <w:jc w:val="left"/>
        <w:rPr>
          <w:color w:val="auto"/>
        </w:rPr>
      </w:pPr>
      <w:r w:rsidRPr="00EA422E">
        <w:rPr>
          <w:color w:val="auto"/>
        </w:rPr>
        <w:t>Dashboard</w:t>
      </w:r>
    </w:p>
    <w:p w14:paraId="7F74F294" w14:textId="530083A6" w:rsidR="00BB46FC" w:rsidRPr="00EA422E" w:rsidRDefault="005F16D2" w:rsidP="00430912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>D</w:t>
      </w:r>
      <w:r w:rsidR="00BB46FC" w:rsidRPr="00EA422E">
        <w:rPr>
          <w:rFonts w:ascii="Times New Roman" w:eastAsia="Times New Roman" w:hAnsi="Times New Roman" w:cs="Times New Roman"/>
          <w:sz w:val="24"/>
          <w:szCs w:val="24"/>
        </w:rPr>
        <w:t xml:space="preserve">ashboard </w:t>
      </w:r>
      <w:r w:rsidR="00894261" w:rsidRPr="00EA422E">
        <w:rPr>
          <w:rFonts w:ascii="Times New Roman" w:eastAsia="Times New Roman" w:hAnsi="Times New Roman" w:cs="Times New Roman"/>
          <w:sz w:val="24"/>
          <w:szCs w:val="24"/>
        </w:rPr>
        <w:t xml:space="preserve">page </w:t>
      </w:r>
      <w:r w:rsidR="00BB46FC" w:rsidRPr="00EA422E">
        <w:rPr>
          <w:rFonts w:ascii="Times New Roman" w:eastAsia="Times New Roman" w:hAnsi="Times New Roman" w:cs="Times New Roman"/>
          <w:sz w:val="24"/>
          <w:szCs w:val="24"/>
        </w:rPr>
        <w:t xml:space="preserve">will show the </w:t>
      </w:r>
      <w:r w:rsidR="005C3D64" w:rsidRPr="00EA422E">
        <w:rPr>
          <w:rFonts w:ascii="Times New Roman" w:eastAsia="Times New Roman" w:hAnsi="Times New Roman" w:cs="Times New Roman"/>
          <w:sz w:val="24"/>
          <w:szCs w:val="24"/>
        </w:rPr>
        <w:t xml:space="preserve">geo-distribution of all the </w:t>
      </w:r>
      <w:r w:rsidR="00A77D5B" w:rsidRPr="00EA422E">
        <w:rPr>
          <w:rFonts w:ascii="Times New Roman" w:eastAsia="Times New Roman" w:hAnsi="Times New Roman" w:cs="Times New Roman"/>
          <w:sz w:val="24"/>
          <w:szCs w:val="24"/>
        </w:rPr>
        <w:t>station</w:t>
      </w:r>
      <w:r w:rsidR="008E6F64" w:rsidRPr="00EA422E">
        <w:rPr>
          <w:rFonts w:ascii="Times New Roman" w:eastAsia="Times New Roman" w:hAnsi="Times New Roman" w:cs="Times New Roman"/>
          <w:sz w:val="24"/>
          <w:szCs w:val="24"/>
        </w:rPr>
        <w:t>s</w:t>
      </w:r>
      <w:r w:rsidR="005C3D64" w:rsidRPr="00EA422E">
        <w:rPr>
          <w:rFonts w:ascii="Times New Roman" w:eastAsia="Times New Roman" w:hAnsi="Times New Roman" w:cs="Times New Roman"/>
          <w:sz w:val="24"/>
          <w:szCs w:val="24"/>
        </w:rPr>
        <w:t xml:space="preserve"> along with the status of the </w:t>
      </w:r>
      <w:r w:rsidR="008E6F64" w:rsidRPr="00EA422E">
        <w:rPr>
          <w:rFonts w:ascii="Times New Roman" w:eastAsia="Times New Roman" w:hAnsi="Times New Roman" w:cs="Times New Roman"/>
          <w:sz w:val="24"/>
          <w:szCs w:val="24"/>
        </w:rPr>
        <w:t>stations</w:t>
      </w:r>
      <w:r w:rsidR="005C3D64" w:rsidRPr="00EA422E">
        <w:rPr>
          <w:rFonts w:ascii="Times New Roman" w:eastAsia="Times New Roman" w:hAnsi="Times New Roman" w:cs="Times New Roman"/>
          <w:sz w:val="24"/>
          <w:szCs w:val="24"/>
        </w:rPr>
        <w:t xml:space="preserve"> at a specific instance of time.</w:t>
      </w:r>
    </w:p>
    <w:p w14:paraId="793EDE4E" w14:textId="2BE7E7CA" w:rsidR="00FE1C40" w:rsidRPr="00EA422E" w:rsidRDefault="003262AB" w:rsidP="001C3398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All the </w:t>
      </w:r>
      <w:r w:rsidR="00A77D5B" w:rsidRPr="00EA422E">
        <w:rPr>
          <w:rFonts w:ascii="Times New Roman" w:eastAsia="Times New Roman" w:hAnsi="Times New Roman" w:cs="Times New Roman"/>
          <w:sz w:val="24"/>
          <w:szCs w:val="24"/>
        </w:rPr>
        <w:t>stations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will be shown on a map as per their </w:t>
      </w:r>
      <w:r w:rsidR="00FE1C40" w:rsidRPr="00EA422E">
        <w:rPr>
          <w:rFonts w:ascii="Times New Roman" w:eastAsia="Times New Roman" w:hAnsi="Times New Roman" w:cs="Times New Roman"/>
          <w:sz w:val="24"/>
          <w:szCs w:val="24"/>
        </w:rPr>
        <w:t>location.</w:t>
      </w:r>
    </w:p>
    <w:p w14:paraId="68B67644" w14:textId="075A4640" w:rsidR="00A25E43" w:rsidRPr="00EA422E" w:rsidRDefault="00A25E43" w:rsidP="001C3398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The information of all </w:t>
      </w:r>
      <w:r w:rsidR="00A77D5B" w:rsidRPr="00EA422E">
        <w:rPr>
          <w:rFonts w:ascii="Times New Roman" w:eastAsia="Times New Roman" w:hAnsi="Times New Roman" w:cs="Times New Roman"/>
          <w:sz w:val="24"/>
          <w:szCs w:val="24"/>
        </w:rPr>
        <w:t>stations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will be updating on a regular interval of time.</w:t>
      </w:r>
    </w:p>
    <w:p w14:paraId="0E327C98" w14:textId="6B8C81C1" w:rsidR="00430912" w:rsidRPr="00EA422E" w:rsidRDefault="00FE1C40" w:rsidP="001C3398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The status of </w:t>
      </w:r>
      <w:r w:rsidR="00430912" w:rsidRPr="00EA422E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8E6F64" w:rsidRPr="00EA422E">
        <w:rPr>
          <w:rFonts w:ascii="Times New Roman" w:eastAsia="Times New Roman" w:hAnsi="Times New Roman" w:cs="Times New Roman"/>
          <w:sz w:val="24"/>
          <w:szCs w:val="24"/>
        </w:rPr>
        <w:t>station</w:t>
      </w:r>
      <w:r w:rsidR="00430912" w:rsidRPr="00EA422E">
        <w:rPr>
          <w:rFonts w:ascii="Times New Roman" w:eastAsia="Times New Roman" w:hAnsi="Times New Roman" w:cs="Times New Roman"/>
          <w:sz w:val="24"/>
          <w:szCs w:val="24"/>
        </w:rPr>
        <w:t xml:space="preserve"> will be represented by the icon for the </w:t>
      </w:r>
      <w:r w:rsidR="008E6F64" w:rsidRPr="00EA422E">
        <w:rPr>
          <w:rFonts w:ascii="Times New Roman" w:eastAsia="Times New Roman" w:hAnsi="Times New Roman" w:cs="Times New Roman"/>
          <w:sz w:val="24"/>
          <w:szCs w:val="24"/>
        </w:rPr>
        <w:t>station</w:t>
      </w:r>
      <w:r w:rsidR="00430912" w:rsidRPr="00EA422E">
        <w:rPr>
          <w:rFonts w:ascii="Times New Roman" w:eastAsia="Times New Roman" w:hAnsi="Times New Roman" w:cs="Times New Roman"/>
          <w:sz w:val="24"/>
          <w:szCs w:val="24"/>
        </w:rPr>
        <w:t xml:space="preserve"> placed on the map. The status of the </w:t>
      </w:r>
      <w:r w:rsidR="008E6F64" w:rsidRPr="00EA422E">
        <w:rPr>
          <w:rFonts w:ascii="Times New Roman" w:eastAsia="Times New Roman" w:hAnsi="Times New Roman" w:cs="Times New Roman"/>
          <w:sz w:val="24"/>
          <w:szCs w:val="24"/>
        </w:rPr>
        <w:t>station</w:t>
      </w:r>
      <w:r w:rsidR="00430912" w:rsidRPr="00EA422E">
        <w:rPr>
          <w:rFonts w:ascii="Times New Roman" w:eastAsia="Times New Roman" w:hAnsi="Times New Roman" w:cs="Times New Roman"/>
          <w:sz w:val="24"/>
          <w:szCs w:val="24"/>
        </w:rPr>
        <w:t xml:space="preserve"> will be determined as follows:</w:t>
      </w:r>
      <w:r w:rsidR="00430912" w:rsidRPr="00EA422E">
        <w:rPr>
          <w:rFonts w:ascii="Times New Roman" w:eastAsia="Times New Roman" w:hAnsi="Times New Roman" w:cs="Times New Roman"/>
          <w:sz w:val="24"/>
          <w:szCs w:val="24"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45"/>
        <w:gridCol w:w="2520"/>
        <w:gridCol w:w="4765"/>
      </w:tblGrid>
      <w:tr w:rsidR="00A721C7" w:rsidRPr="00A721C7" w14:paraId="06005F76" w14:textId="77777777" w:rsidTr="00C56642">
        <w:tc>
          <w:tcPr>
            <w:tcW w:w="1345" w:type="dxa"/>
            <w:shd w:val="clear" w:color="auto" w:fill="00B0F0"/>
          </w:tcPr>
          <w:p w14:paraId="73F40BEE" w14:textId="43955F7C" w:rsidR="00430912" w:rsidRPr="00A721C7" w:rsidRDefault="00430912" w:rsidP="00430912">
            <w:pPr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A721C7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</w:rPr>
              <w:t>Status</w:t>
            </w:r>
          </w:p>
        </w:tc>
        <w:tc>
          <w:tcPr>
            <w:tcW w:w="2520" w:type="dxa"/>
            <w:shd w:val="clear" w:color="auto" w:fill="00B0F0"/>
          </w:tcPr>
          <w:p w14:paraId="747AB067" w14:textId="36372B1B" w:rsidR="00430912" w:rsidRPr="00A721C7" w:rsidRDefault="00430912" w:rsidP="00430912">
            <w:pPr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A721C7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</w:rPr>
              <w:t>Representation</w:t>
            </w:r>
          </w:p>
        </w:tc>
        <w:tc>
          <w:tcPr>
            <w:tcW w:w="4765" w:type="dxa"/>
            <w:shd w:val="clear" w:color="auto" w:fill="00B0F0"/>
          </w:tcPr>
          <w:p w14:paraId="21CE64DE" w14:textId="0516257C" w:rsidR="00430912" w:rsidRPr="00A721C7" w:rsidRDefault="00430912" w:rsidP="00430912">
            <w:pPr>
              <w:jc w:val="center"/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A721C7">
              <w:rPr>
                <w:rFonts w:ascii="Times New Roman" w:eastAsia="Times New Roman" w:hAnsi="Times New Roman" w:cs="Times New Roman"/>
                <w:b/>
                <w:color w:val="FFFFFF" w:themeColor="background1"/>
                <w:sz w:val="24"/>
                <w:szCs w:val="24"/>
              </w:rPr>
              <w:t>Condition</w:t>
            </w:r>
          </w:p>
        </w:tc>
      </w:tr>
      <w:tr w:rsidR="00EA422E" w:rsidRPr="00EA422E" w14:paraId="674C6206" w14:textId="77777777" w:rsidTr="00C56642">
        <w:tc>
          <w:tcPr>
            <w:tcW w:w="1345" w:type="dxa"/>
          </w:tcPr>
          <w:p w14:paraId="575AD7EE" w14:textId="6280865D" w:rsidR="00430912" w:rsidRPr="00EA422E" w:rsidRDefault="00430912" w:rsidP="0043091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Online</w:t>
            </w:r>
          </w:p>
        </w:tc>
        <w:tc>
          <w:tcPr>
            <w:tcW w:w="2520" w:type="dxa"/>
          </w:tcPr>
          <w:p w14:paraId="531AA9CA" w14:textId="660F2C50" w:rsidR="00430912" w:rsidRPr="00EA422E" w:rsidRDefault="00430912" w:rsidP="0043091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Green Colored Icon</w:t>
            </w:r>
          </w:p>
        </w:tc>
        <w:tc>
          <w:tcPr>
            <w:tcW w:w="4765" w:type="dxa"/>
          </w:tcPr>
          <w:p w14:paraId="40F08C8A" w14:textId="4ACC8142" w:rsidR="00430912" w:rsidRPr="00EA422E" w:rsidRDefault="00430912" w:rsidP="008E6F6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="008E6F64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station</w:t>
            </w: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as communicated wit</w:t>
            </w:r>
            <w:r w:rsidR="00573A13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h the server within last 15 min</w:t>
            </w: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C56642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Condition-1)</w:t>
            </w:r>
          </w:p>
        </w:tc>
      </w:tr>
      <w:tr w:rsidR="00EA422E" w:rsidRPr="00EA422E" w14:paraId="59381C42" w14:textId="77777777" w:rsidTr="00C56642">
        <w:tc>
          <w:tcPr>
            <w:tcW w:w="1345" w:type="dxa"/>
          </w:tcPr>
          <w:p w14:paraId="78595C7D" w14:textId="77AF8495" w:rsidR="00430912" w:rsidRPr="00EA422E" w:rsidRDefault="00430912" w:rsidP="0043091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Offline</w:t>
            </w:r>
          </w:p>
        </w:tc>
        <w:tc>
          <w:tcPr>
            <w:tcW w:w="2520" w:type="dxa"/>
          </w:tcPr>
          <w:p w14:paraId="173E1F39" w14:textId="6F23F2E5" w:rsidR="00430912" w:rsidRPr="00EA422E" w:rsidRDefault="00430912" w:rsidP="0043091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Red Colored Icon</w:t>
            </w:r>
          </w:p>
        </w:tc>
        <w:tc>
          <w:tcPr>
            <w:tcW w:w="4765" w:type="dxa"/>
          </w:tcPr>
          <w:p w14:paraId="45409244" w14:textId="55833CED" w:rsidR="00430912" w:rsidRPr="00EA422E" w:rsidRDefault="00430912" w:rsidP="008E6F6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="008E6F64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station</w:t>
            </w: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as not communicated wit</w:t>
            </w:r>
            <w:r w:rsidR="00573A13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h the server within last 15 min</w:t>
            </w: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C56642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Condition-2)</w:t>
            </w:r>
          </w:p>
        </w:tc>
      </w:tr>
      <w:tr w:rsidR="00EA422E" w:rsidRPr="00EA422E" w14:paraId="10F7A830" w14:textId="77777777" w:rsidTr="00C56642">
        <w:tc>
          <w:tcPr>
            <w:tcW w:w="1345" w:type="dxa"/>
          </w:tcPr>
          <w:p w14:paraId="58A0FCD9" w14:textId="376C0D6E" w:rsidR="00430912" w:rsidRPr="00EA422E" w:rsidRDefault="00430912" w:rsidP="0043091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Shutdown</w:t>
            </w:r>
          </w:p>
        </w:tc>
        <w:tc>
          <w:tcPr>
            <w:tcW w:w="2520" w:type="dxa"/>
          </w:tcPr>
          <w:p w14:paraId="3310E7C0" w14:textId="512A225E" w:rsidR="00430912" w:rsidRPr="00EA422E" w:rsidRDefault="00430912" w:rsidP="00430912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Grey Colored Icon</w:t>
            </w:r>
          </w:p>
        </w:tc>
        <w:tc>
          <w:tcPr>
            <w:tcW w:w="4765" w:type="dxa"/>
          </w:tcPr>
          <w:p w14:paraId="2A977F34" w14:textId="643DEF9D" w:rsidR="00430912" w:rsidRPr="00EA422E" w:rsidRDefault="00430912" w:rsidP="008E6F6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</w:t>
            </w:r>
            <w:r w:rsidR="008E6F64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>station</w:t>
            </w:r>
            <w:r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as been marked as shutdown</w:t>
            </w:r>
            <w:r w:rsidR="00C56642" w:rsidRPr="00EA422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(Condition-3)</w:t>
            </w:r>
          </w:p>
        </w:tc>
      </w:tr>
    </w:tbl>
    <w:p w14:paraId="36276967" w14:textId="2DE3B6A2" w:rsidR="00430912" w:rsidRPr="00EA422E" w:rsidRDefault="00C42387" w:rsidP="00C42387">
      <w:pPr>
        <w:pStyle w:val="ListParagraph"/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i/>
          <w:sz w:val="24"/>
          <w:szCs w:val="24"/>
        </w:rPr>
        <w:t xml:space="preserve">Table-1.1: Status of </w:t>
      </w:r>
      <w:r w:rsidR="008E6F64" w:rsidRPr="00EA422E">
        <w:rPr>
          <w:rFonts w:ascii="Times New Roman" w:eastAsia="Times New Roman" w:hAnsi="Times New Roman" w:cs="Times New Roman"/>
          <w:i/>
          <w:sz w:val="24"/>
          <w:szCs w:val="24"/>
        </w:rPr>
        <w:t>Station</w:t>
      </w:r>
      <w:r w:rsidRPr="00EA422E">
        <w:rPr>
          <w:rFonts w:ascii="Times New Roman" w:eastAsia="Times New Roman" w:hAnsi="Times New Roman" w:cs="Times New Roman"/>
          <w:i/>
          <w:sz w:val="24"/>
          <w:szCs w:val="24"/>
        </w:rPr>
        <w:br/>
      </w:r>
    </w:p>
    <w:p w14:paraId="5DEE6FAE" w14:textId="35157C5A" w:rsidR="00A000F8" w:rsidRPr="00EA422E" w:rsidRDefault="00A000F8" w:rsidP="00430912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>The conditions will be checked in the following manner:</w:t>
      </w:r>
    </w:p>
    <w:p w14:paraId="193BEDAE" w14:textId="796F6B26" w:rsidR="00A000F8" w:rsidRPr="00EA422E" w:rsidRDefault="00A000F8" w:rsidP="00430912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6D89DAD" w14:textId="13E232C8" w:rsidR="001A721F" w:rsidRPr="00EA422E" w:rsidRDefault="00CA3F5F" w:rsidP="00430912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10EA5AE8" wp14:editId="3167AAFD">
                <wp:simplePos x="0" y="0"/>
                <wp:positionH relativeFrom="column">
                  <wp:posOffset>1209675</wp:posOffset>
                </wp:positionH>
                <wp:positionV relativeFrom="paragraph">
                  <wp:posOffset>99695</wp:posOffset>
                </wp:positionV>
                <wp:extent cx="3923665" cy="2809240"/>
                <wp:effectExtent l="38100" t="19050" r="19685" b="10160"/>
                <wp:wrapThrough wrapText="bothSides">
                  <wp:wrapPolygon edited="0">
                    <wp:start x="5139" y="-146"/>
                    <wp:lineTo x="-210" y="0"/>
                    <wp:lineTo x="-210" y="2344"/>
                    <wp:lineTo x="5034" y="4687"/>
                    <wp:lineTo x="5139" y="7031"/>
                    <wp:lineTo x="4509" y="7031"/>
                    <wp:lineTo x="4509" y="9374"/>
                    <wp:lineTo x="-210" y="9374"/>
                    <wp:lineTo x="-210" y="11571"/>
                    <wp:lineTo x="0" y="11718"/>
                    <wp:lineTo x="5034" y="14061"/>
                    <wp:lineTo x="5139" y="16405"/>
                    <wp:lineTo x="3356" y="16405"/>
                    <wp:lineTo x="3356" y="18749"/>
                    <wp:lineTo x="2727" y="18749"/>
                    <wp:lineTo x="2727" y="20506"/>
                    <wp:lineTo x="3356" y="21092"/>
                    <wp:lineTo x="4090" y="21532"/>
                    <wp:lineTo x="4195" y="21532"/>
                    <wp:lineTo x="6712" y="21532"/>
                    <wp:lineTo x="6817" y="21532"/>
                    <wp:lineTo x="7865" y="20946"/>
                    <wp:lineTo x="7865" y="19335"/>
                    <wp:lineTo x="7760" y="16405"/>
                    <wp:lineTo x="12689" y="14061"/>
                    <wp:lineTo x="15940" y="14061"/>
                    <wp:lineTo x="21603" y="12597"/>
                    <wp:lineTo x="21603" y="9960"/>
                    <wp:lineTo x="18143" y="9374"/>
                    <wp:lineTo x="6817" y="9374"/>
                    <wp:lineTo x="7760" y="6591"/>
                    <wp:lineTo x="7236" y="5712"/>
                    <wp:lineTo x="5978" y="4687"/>
                    <wp:lineTo x="14263" y="4687"/>
                    <wp:lineTo x="21394" y="3662"/>
                    <wp:lineTo x="21394" y="879"/>
                    <wp:lineTo x="16150" y="0"/>
                    <wp:lineTo x="6083" y="-146"/>
                    <wp:lineTo x="5139" y="-146"/>
                  </wp:wrapPolygon>
                </wp:wrapThrough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23665" cy="2809240"/>
                          <a:chOff x="-133016" y="0"/>
                          <a:chExt cx="3927413" cy="2809901"/>
                        </a:xfrm>
                      </wpg:grpSpPr>
                      <wps:wsp>
                        <wps:cNvPr id="8" name="Down Arrow 8"/>
                        <wps:cNvSpPr/>
                        <wps:spPr>
                          <a:xfrm>
                            <a:off x="826552" y="600151"/>
                            <a:ext cx="114935" cy="574040"/>
                          </a:xfrm>
                          <a:prstGeom prst="downArrow">
                            <a:avLst/>
                          </a:prstGeom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ight Arrow 4"/>
                        <wps:cNvSpPr/>
                        <wps:spPr>
                          <a:xfrm>
                            <a:off x="1857595" y="245533"/>
                            <a:ext cx="914400" cy="11430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Diamond 2"/>
                        <wps:cNvSpPr/>
                        <wps:spPr>
                          <a:xfrm>
                            <a:off x="-123825" y="0"/>
                            <a:ext cx="2029056" cy="600151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5A21263" w14:textId="71C71CEC" w:rsidR="00A87776" w:rsidRDefault="00A87776" w:rsidP="00C56642">
                              <w:pPr>
                                <w:jc w:val="center"/>
                              </w:pPr>
                              <w:r>
                                <w:t>Condition - 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2136884" y="55009"/>
                            <a:ext cx="5715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28421C7" w14:textId="236666EB" w:rsidR="00A87776" w:rsidRDefault="00A87776">
                              <w:r>
                                <w:t>Y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2781523" y="93114"/>
                            <a:ext cx="910590" cy="42608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D8B147" w14:textId="53BB21E2" w:rsidR="00A87776" w:rsidRDefault="00A87776" w:rsidP="00F70B08">
                              <w:pPr>
                                <w:jc w:val="center"/>
                              </w:pPr>
                              <w:r>
                                <w:t>Onlin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ight Arrow 10"/>
                        <wps:cNvSpPr/>
                        <wps:spPr>
                          <a:xfrm>
                            <a:off x="1766052" y="1439284"/>
                            <a:ext cx="914400" cy="114300"/>
                          </a:xfrm>
                          <a:prstGeom prst="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Diamond 11"/>
                        <wps:cNvSpPr/>
                        <wps:spPr>
                          <a:xfrm>
                            <a:off x="-133016" y="1175575"/>
                            <a:ext cx="2038248" cy="634201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268AC48" w14:textId="34E9A429" w:rsidR="00A87776" w:rsidRDefault="00A87776" w:rsidP="00F70B08">
                              <w:pPr>
                                <w:jc w:val="center"/>
                              </w:pPr>
                              <w:r>
                                <w:t>Condition - 3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Oval 12"/>
                        <wps:cNvSpPr/>
                        <wps:spPr>
                          <a:xfrm>
                            <a:off x="2680452" y="1278420"/>
                            <a:ext cx="1113945" cy="436297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0B0F325" w14:textId="13C43F46" w:rsidR="00A87776" w:rsidRDefault="00A87776" w:rsidP="00F70B08">
                              <w:pPr>
                                <w:jc w:val="center"/>
                              </w:pPr>
                              <w:r>
                                <w:t>Shutdow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Down Arrow 13"/>
                        <wps:cNvSpPr/>
                        <wps:spPr>
                          <a:xfrm>
                            <a:off x="826552" y="1809776"/>
                            <a:ext cx="114935" cy="574040"/>
                          </a:xfrm>
                          <a:prstGeom prst="downArrow">
                            <a:avLst/>
                          </a:prstGeom>
                          <a:ln w="12700"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Oval 15"/>
                        <wps:cNvSpPr/>
                        <wps:spPr>
                          <a:xfrm>
                            <a:off x="402378" y="2383816"/>
                            <a:ext cx="910590" cy="42608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CE97EB1" w14:textId="1D3CAE48" w:rsidR="00A87776" w:rsidRDefault="00A87776" w:rsidP="00F70B08">
                              <w:pPr>
                                <w:jc w:val="center"/>
                              </w:pPr>
                              <w:r>
                                <w:t>Offlin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855133" y="736600"/>
                            <a:ext cx="457835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50DA4A8" w14:textId="40BA8B2F" w:rsidR="00A87776" w:rsidRDefault="00A87776">
                              <w:r>
                                <w:t>N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 Box 17"/>
                        <wps:cNvSpPr txBox="1"/>
                        <wps:spPr>
                          <a:xfrm>
                            <a:off x="855133" y="1979023"/>
                            <a:ext cx="457835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5F2817" w14:textId="77777777" w:rsidR="00A87776" w:rsidRDefault="00A87776" w:rsidP="003A0E8E">
                              <w:r>
                                <w:t>N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1659466" y="1651000"/>
                            <a:ext cx="571500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A68C44" w14:textId="77777777" w:rsidR="00A87776" w:rsidRDefault="00A87776" w:rsidP="003A0E8E">
                              <w:r>
                                <w:t>Y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EA5AE8" id="Group 52" o:spid="_x0000_s1026" style="position:absolute;left:0;text-align:left;margin-left:95.25pt;margin-top:7.85pt;width:308.95pt;height:221.2pt;z-index:251677696;mso-width-relative:margin;mso-height-relative:margin" coordorigin="-1330" coordsize="39274,280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">
                <v:shapetype id="_x0000_t67" coordsize="21600,21600" o:spt="67" adj="16200,5400" path="m0@0l@1@0@1,0@2,0@2@0,21600@0,10800,216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10800,0;0,@0;10800,21600;21600,@0" o:connectangles="270,180,90,0" textboxrect="@1,0,@2,@6"/>
                  <v:handles>
                    <v:h position="#1,#0" xrange="0,10800" yrange="0,21600"/>
                  </v:handles>
                </v:shapetype>
                <v:shape id="Down Arrow 8" o:spid="_x0000_s1027" type="#_x0000_t67" style="position:absolute;left:8265;top:6001;width:1149;height:57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" adj="19438" fillcolor="#5b9bd5 [3204]" strokecolor="#1f4d78 [1604]" strokeweight="1pt"/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4" o:spid="_x0000_s1028" type="#_x0000_t13" style="position:absolute;left:18575;top:2455;width:9144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" adj="20250" fillcolor="#5b9bd5 [3204]" strokecolor="#1f4d78 [1604]" strokeweight="1pt"/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Diamond 2" o:spid="_x0000_s1029" type="#_x0000_t4" style="position:absolute;left:-1238;width:20290;height:60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" fillcolor="#5b9bd5 [3204]" strokecolor="#1f4d78 [1604]" strokeweight="1pt">
                  <v:textbox>
                    <w:txbxContent>
                      <w:p w14:paraId="35A21263" w14:textId="71C71CEC" w:rsidR="00A87776" w:rsidRDefault="00A87776" w:rsidP="00C56642">
                        <w:pPr>
                          <w:jc w:val="center"/>
                        </w:pPr>
                        <w:r>
                          <w:t>Condition - 1</w:t>
                        </w:r>
                      </w:p>
                    </w:txbxContent>
                  </v:textbox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0" type="#_x0000_t202" style="position:absolute;left:21368;top:550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428421C7" w14:textId="236666EB" w:rsidR="00A87776" w:rsidRDefault="00A87776">
                        <w:r>
                          <w:t>Yes</w:t>
                        </w:r>
                      </w:p>
                    </w:txbxContent>
                  </v:textbox>
                </v:shape>
                <v:oval id="Oval 6" o:spid="_x0000_s1031" style="position:absolute;left:27815;top:931;width:9106;height:42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14:paraId="38D8B147" w14:textId="53BB21E2" w:rsidR="00A87776" w:rsidRDefault="00A87776" w:rsidP="00F70B08">
                        <w:pPr>
                          <w:jc w:val="center"/>
                        </w:pPr>
                        <w:r>
                          <w:t>Online</w:t>
                        </w:r>
                      </w:p>
                    </w:txbxContent>
                  </v:textbox>
                </v:oval>
                <v:shape id="Right Arrow 10" o:spid="_x0000_s1032" type="#_x0000_t13" style="position:absolute;left:17660;top:14392;width:9144;height:11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" adj="20250" fillcolor="#5b9bd5 [3204]" strokecolor="#1f4d78 [1604]" strokeweight="1pt"/>
                <v:shape id="Diamond 11" o:spid="_x0000_s1033" type="#_x0000_t4" style="position:absolute;left:-1330;top:11755;width:20382;height:634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" fillcolor="#5b9bd5 [3204]" strokecolor="#1f4d78 [1604]" strokeweight="1pt">
                  <v:textbox>
                    <w:txbxContent>
                      <w:p w14:paraId="2268AC48" w14:textId="34E9A429" w:rsidR="00A87776" w:rsidRDefault="00A87776" w:rsidP="00F70B08">
                        <w:pPr>
                          <w:jc w:val="center"/>
                        </w:pPr>
                        <w:r>
                          <w:t>Condition - 3</w:t>
                        </w:r>
                      </w:p>
                    </w:txbxContent>
                  </v:textbox>
                </v:shape>
                <v:oval id="Oval 12" o:spid="_x0000_s1034" style="position:absolute;left:26804;top:12784;width:11139;height:4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" fillcolor="#5b9bd5 [3204]" strokecolor="#1f4d78 [1604]" strokeweight="1pt">
                  <v:stroke joinstyle="miter"/>
                  <v:textbox>
                    <w:txbxContent>
                      <w:p w14:paraId="10B0F325" w14:textId="13C43F46" w:rsidR="00A87776" w:rsidRDefault="00A87776" w:rsidP="00F70B08">
                        <w:pPr>
                          <w:jc w:val="center"/>
                        </w:pPr>
                        <w:r>
                          <w:t>Shutdown</w:t>
                        </w:r>
                      </w:p>
                    </w:txbxContent>
                  </v:textbox>
                </v:oval>
                <v:shape id="Down Arrow 13" o:spid="_x0000_s1035" type="#_x0000_t67" style="position:absolute;left:8265;top:18097;width:1149;height:5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" adj="19438" fillcolor="#5b9bd5 [3204]" strokecolor="#1f4d78 [1604]" strokeweight="1pt"/>
                <v:oval id="Oval 15" o:spid="_x0000_s1036" style="position:absolute;left:4023;top:23838;width:9106;height:42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" fillcolor="#5b9bd5 [3204]" strokecolor="#1f4d78 [1604]" strokeweight="1pt">
                  <v:stroke joinstyle="miter"/>
                  <v:textbox>
                    <w:txbxContent>
                      <w:p w14:paraId="1CE97EB1" w14:textId="1D3CAE48" w:rsidR="00A87776" w:rsidRDefault="00A87776" w:rsidP="00F70B08">
                        <w:pPr>
                          <w:jc w:val="center"/>
                        </w:pPr>
                        <w:r>
                          <w:t>Offline</w:t>
                        </w:r>
                      </w:p>
                    </w:txbxContent>
                  </v:textbox>
                </v:oval>
                <v:shape id="Text Box 16" o:spid="_x0000_s1037" type="#_x0000_t202" style="position:absolute;left:8551;top:7366;width:457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650DA4A8" w14:textId="40BA8B2F" w:rsidR="00A87776" w:rsidRDefault="00A87776">
                        <w:r>
                          <w:t>No</w:t>
                        </w:r>
                      </w:p>
                    </w:txbxContent>
                  </v:textbox>
                </v:shape>
                <v:shape id="Text Box 17" o:spid="_x0000_s1038" type="#_x0000_t202" style="position:absolute;left:8551;top:19790;width:4578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7F5F2817" w14:textId="77777777" w:rsidR="00A87776" w:rsidRDefault="00A87776" w:rsidP="003A0E8E">
                        <w:r>
                          <w:t>No</w:t>
                        </w:r>
                      </w:p>
                    </w:txbxContent>
                  </v:textbox>
                </v:shape>
                <v:shape id="Text Box 18" o:spid="_x0000_s1039" type="#_x0000_t202" style="position:absolute;left:16594;top:16510;width:5715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78A68C44" w14:textId="77777777" w:rsidR="00A87776" w:rsidRDefault="00A87776" w:rsidP="003A0E8E">
                        <w:r>
                          <w:t>Yes</w:t>
                        </w:r>
                      </w:p>
                    </w:txbxContent>
                  </v:textbox>
                </v:shape>
                <w10:wrap type="through"/>
              </v:group>
            </w:pict>
          </mc:Fallback>
        </mc:AlternateContent>
      </w:r>
    </w:p>
    <w:p w14:paraId="4F25D78E" w14:textId="1789ED07" w:rsidR="001A721F" w:rsidRPr="00EA422E" w:rsidRDefault="001A721F" w:rsidP="00430912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CB3707" w14:textId="67D9C031" w:rsidR="001A721F" w:rsidRPr="00EA422E" w:rsidRDefault="001A721F" w:rsidP="00430912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0AFC96" w14:textId="7B182130" w:rsidR="001A721F" w:rsidRPr="00EA422E" w:rsidRDefault="001A721F" w:rsidP="00430912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488AF7B" w14:textId="146A9A09" w:rsidR="001A721F" w:rsidRPr="00EA422E" w:rsidRDefault="001A721F" w:rsidP="00430912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936D3ED" w14:textId="3E8752B3" w:rsidR="00F70B08" w:rsidRPr="00EA422E" w:rsidRDefault="00F70B08" w:rsidP="00F70B0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6D0ED3" w14:textId="3327DD85" w:rsidR="00F70B08" w:rsidRPr="00EA422E" w:rsidRDefault="00F70B08" w:rsidP="00F70B0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DDEABCA" w14:textId="6A9C93D6" w:rsidR="00F70B08" w:rsidRPr="00EA422E" w:rsidRDefault="00F70B08" w:rsidP="00F70B0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713707" w14:textId="75693218" w:rsidR="00F70B08" w:rsidRPr="00EA422E" w:rsidRDefault="00F70B08" w:rsidP="00F70B0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58EECB" w14:textId="1199F7AA" w:rsidR="00F70B08" w:rsidRPr="00EA422E" w:rsidRDefault="00F70B08" w:rsidP="00F70B0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ACDC71F" w14:textId="12FE2FF7" w:rsidR="00F70B08" w:rsidRPr="00EA422E" w:rsidRDefault="00F70B08" w:rsidP="00F70B0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5CE740" w14:textId="49DECFE2" w:rsidR="00F70B08" w:rsidRPr="00EA422E" w:rsidRDefault="00F70B08" w:rsidP="00F70B0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2046CF" w14:textId="71988168" w:rsidR="00F70B08" w:rsidRPr="00EA422E" w:rsidRDefault="00F70B08" w:rsidP="00F70B0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74954C1" w14:textId="38CAD849" w:rsidR="00F70B08" w:rsidRPr="00EA422E" w:rsidRDefault="00F70B08" w:rsidP="00F70B0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455CFC" w14:textId="77777777" w:rsidR="00F70B08" w:rsidRPr="00EA422E" w:rsidRDefault="00F70B08" w:rsidP="00F70B0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70D068A" w14:textId="7F9F938C" w:rsidR="00F70B08" w:rsidRPr="00EA422E" w:rsidRDefault="00F70B08" w:rsidP="00F70B0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9C0B18D" w14:textId="6DC210D4" w:rsidR="00F70B08" w:rsidRPr="00EA422E" w:rsidRDefault="00F70B08" w:rsidP="00F70B0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2A686B6" w14:textId="437D4331" w:rsidR="00AF354B" w:rsidRPr="00EA422E" w:rsidRDefault="00AF354B" w:rsidP="00025A58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1DD4A51A" w14:textId="4E6E0357" w:rsidR="00F70B08" w:rsidRPr="00EA422E" w:rsidRDefault="00AF354B" w:rsidP="00025A58">
      <w:pPr>
        <w:spacing w:after="0" w:line="240" w:lineRule="auto"/>
        <w:jc w:val="center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i/>
          <w:sz w:val="24"/>
          <w:szCs w:val="24"/>
        </w:rPr>
        <w:t xml:space="preserve">Fig-1.1:  Determination of </w:t>
      </w:r>
      <w:r w:rsidR="00FA4C1F" w:rsidRPr="00EA422E">
        <w:rPr>
          <w:rFonts w:ascii="Times New Roman" w:eastAsia="Times New Roman" w:hAnsi="Times New Roman" w:cs="Times New Roman"/>
          <w:i/>
          <w:sz w:val="24"/>
          <w:szCs w:val="24"/>
        </w:rPr>
        <w:t>Station</w:t>
      </w:r>
      <w:r w:rsidRPr="00EA422E">
        <w:rPr>
          <w:rFonts w:ascii="Times New Roman" w:eastAsia="Times New Roman" w:hAnsi="Times New Roman" w:cs="Times New Roman"/>
          <w:i/>
          <w:sz w:val="24"/>
          <w:szCs w:val="24"/>
        </w:rPr>
        <w:t xml:space="preserve"> Status</w:t>
      </w:r>
    </w:p>
    <w:p w14:paraId="30684AC3" w14:textId="77777777" w:rsidR="00F70B08" w:rsidRPr="00EA422E" w:rsidRDefault="00F70B08" w:rsidP="00F70B08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4F0A87" w14:textId="6EBACA40" w:rsidR="00FB120D" w:rsidRPr="00EA422E" w:rsidRDefault="00FB120D" w:rsidP="00FB120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>KPIs for Online, Offline &amp; S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>hutdown stations will be shown at the top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of the page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853DF7E" w14:textId="3D7FB290" w:rsidR="00FB120D" w:rsidRPr="00EA422E" w:rsidRDefault="00FB120D" w:rsidP="00FB120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>There will be a layer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>ed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filter at the left side panel of the page from where the user can apply various layers and the filtered stations will be shown to the user accordingly.</w:t>
      </w:r>
    </w:p>
    <w:p w14:paraId="74B1C7C0" w14:textId="77777777" w:rsidR="00FB120D" w:rsidRPr="00EA422E" w:rsidRDefault="00FB120D" w:rsidP="00FB120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lastRenderedPageBreak/>
        <w:t>There will be some categories of stations &amp; under each category there will be several sub-categories of stations from which user can filter the stations by selecting the checkboxes under each categories &amp; sub-categories.</w:t>
      </w:r>
    </w:p>
    <w:p w14:paraId="63490EED" w14:textId="6F478DAA" w:rsidR="00FB120D" w:rsidRPr="00EA422E" w:rsidRDefault="00FB120D" w:rsidP="00FB120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>If the user selects a category by selecting the checkbox, then all the checkboxes of its sub-categories will be selected &amp; similarly by unselecting the category will unselect all the subcategories under the category.</w:t>
      </w:r>
    </w:p>
    <w:p w14:paraId="04CE95CF" w14:textId="77777777" w:rsidR="00FB120D" w:rsidRPr="00EA422E" w:rsidRDefault="00FB120D" w:rsidP="00FB120D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>The filtered stations will be immediately shown after selecting each filter options.</w:t>
      </w:r>
    </w:p>
    <w:p w14:paraId="0455D568" w14:textId="77777777" w:rsidR="00FB120D" w:rsidRPr="00EA422E" w:rsidRDefault="00FB120D" w:rsidP="00FB120D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>Example:</w:t>
      </w:r>
    </w:p>
    <w:p w14:paraId="6BE8BAE4" w14:textId="77777777" w:rsidR="00FB120D" w:rsidRPr="00EA422E" w:rsidRDefault="00FB120D" w:rsidP="00FB120D">
      <w:pPr>
        <w:pStyle w:val="ListParagraph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i/>
          <w:sz w:val="24"/>
          <w:szCs w:val="24"/>
        </w:rPr>
        <w:t>Let, there are two categories of stations from which the user can apply filters:</w:t>
      </w:r>
    </w:p>
    <w:p w14:paraId="5A569AF0" w14:textId="77777777" w:rsidR="00FB120D" w:rsidRPr="00EA422E" w:rsidRDefault="00FB120D" w:rsidP="00FB120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i/>
          <w:sz w:val="24"/>
          <w:szCs w:val="24"/>
        </w:rPr>
        <w:t>Environment</w:t>
      </w:r>
    </w:p>
    <w:p w14:paraId="4782C86C" w14:textId="77777777" w:rsidR="00FB120D" w:rsidRPr="00EA422E" w:rsidRDefault="00FB120D" w:rsidP="00FB120D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i/>
          <w:sz w:val="24"/>
          <w:szCs w:val="24"/>
        </w:rPr>
        <w:t>Water Level</w:t>
      </w:r>
    </w:p>
    <w:p w14:paraId="7F4FABE6" w14:textId="77777777" w:rsidR="00FB120D" w:rsidRPr="00EA422E" w:rsidRDefault="00FB120D" w:rsidP="00FB120D">
      <w:pPr>
        <w:pStyle w:val="ListParagraph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i/>
          <w:sz w:val="24"/>
          <w:szCs w:val="24"/>
        </w:rPr>
        <w:t>From Environment category, user can filter the stations from the sub-categories mentioned below:</w:t>
      </w:r>
    </w:p>
    <w:p w14:paraId="2E82A080" w14:textId="77777777" w:rsidR="00FB120D" w:rsidRPr="00EA422E" w:rsidRDefault="00FB120D" w:rsidP="00FB120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i/>
          <w:sz w:val="24"/>
          <w:szCs w:val="24"/>
        </w:rPr>
        <w:t>Critical</w:t>
      </w:r>
    </w:p>
    <w:p w14:paraId="64541169" w14:textId="77777777" w:rsidR="00FB120D" w:rsidRPr="00EA422E" w:rsidRDefault="00FB120D" w:rsidP="00FB120D">
      <w:pPr>
        <w:pStyle w:val="ListParagraph"/>
        <w:numPr>
          <w:ilvl w:val="0"/>
          <w:numId w:val="11"/>
        </w:numPr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i/>
          <w:sz w:val="24"/>
          <w:szCs w:val="24"/>
        </w:rPr>
        <w:t>Non-Critical</w:t>
      </w:r>
    </w:p>
    <w:p w14:paraId="082CCADB" w14:textId="77777777" w:rsidR="00FB120D" w:rsidRPr="00EA422E" w:rsidRDefault="00FB120D" w:rsidP="00FB120D">
      <w:pPr>
        <w:pStyle w:val="ListParagraph"/>
        <w:spacing w:after="0" w:line="24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i/>
          <w:sz w:val="24"/>
          <w:szCs w:val="24"/>
        </w:rPr>
        <w:t>From Water Level category, user can filter the stations from the sub-categories mentioned below:</w:t>
      </w:r>
    </w:p>
    <w:p w14:paraId="396EE1A4" w14:textId="77777777" w:rsidR="00FB120D" w:rsidRPr="00EA422E" w:rsidRDefault="00FB120D" w:rsidP="00FB120D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 w:rsidRPr="00EA422E">
        <w:rPr>
          <w:rFonts w:ascii="Times New Roman" w:hAnsi="Times New Roman" w:cs="Times New Roman"/>
          <w:i/>
          <w:sz w:val="24"/>
        </w:rPr>
        <w:t>Water Level</w:t>
      </w:r>
    </w:p>
    <w:p w14:paraId="6DD31F40" w14:textId="77777777" w:rsidR="00FB120D" w:rsidRPr="00EA422E" w:rsidRDefault="00FB120D" w:rsidP="00FB120D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i/>
          <w:sz w:val="24"/>
        </w:rPr>
      </w:pPr>
      <w:r w:rsidRPr="00EA422E">
        <w:rPr>
          <w:rFonts w:ascii="Times New Roman" w:hAnsi="Times New Roman" w:cs="Times New Roman"/>
          <w:i/>
          <w:sz w:val="24"/>
        </w:rPr>
        <w:t>Many other parameters</w:t>
      </w:r>
    </w:p>
    <w:p w14:paraId="5762CFD0" w14:textId="77777777" w:rsidR="00FB120D" w:rsidRPr="00EA422E" w:rsidRDefault="00FB120D" w:rsidP="00FB120D">
      <w:pPr>
        <w:pStyle w:val="ListParagraph"/>
        <w:spacing w:after="0" w:line="240" w:lineRule="auto"/>
        <w:rPr>
          <w:rFonts w:ascii="Times New Roman" w:hAnsi="Times New Roman" w:cs="Times New Roman"/>
          <w:i/>
          <w:sz w:val="24"/>
        </w:rPr>
      </w:pPr>
      <w:r w:rsidRPr="00EA422E">
        <w:rPr>
          <w:rFonts w:ascii="Times New Roman" w:eastAsia="Times New Roman" w:hAnsi="Times New Roman" w:cs="Times New Roman"/>
          <w:i/>
          <w:sz w:val="24"/>
          <w:szCs w:val="24"/>
        </w:rPr>
        <w:t>User can select the checkboxes for the required categories &amp; sub-categories to view the filtered stations.</w:t>
      </w:r>
    </w:p>
    <w:p w14:paraId="318F6AE3" w14:textId="568AA76B" w:rsidR="00E71D3E" w:rsidRPr="00EA422E" w:rsidRDefault="00E71D3E" w:rsidP="001C3398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Clicking </w:t>
      </w:r>
      <w:r w:rsidR="00A25E43" w:rsidRPr="00EA422E">
        <w:rPr>
          <w:rFonts w:ascii="Times New Roman" w:eastAsia="Times New Roman" w:hAnsi="Times New Roman" w:cs="Times New Roman"/>
          <w:sz w:val="24"/>
          <w:szCs w:val="24"/>
        </w:rPr>
        <w:t xml:space="preserve">on a </w:t>
      </w:r>
      <w:r w:rsidR="00A77D5B" w:rsidRPr="00EA422E">
        <w:rPr>
          <w:rFonts w:ascii="Times New Roman" w:eastAsia="Times New Roman" w:hAnsi="Times New Roman" w:cs="Times New Roman"/>
          <w:sz w:val="24"/>
          <w:szCs w:val="24"/>
        </w:rPr>
        <w:t>station</w:t>
      </w:r>
      <w:r w:rsidR="00A25E43" w:rsidRPr="00EA422E">
        <w:rPr>
          <w:rFonts w:ascii="Times New Roman" w:eastAsia="Times New Roman" w:hAnsi="Times New Roman" w:cs="Times New Roman"/>
          <w:sz w:val="24"/>
          <w:szCs w:val="24"/>
        </w:rPr>
        <w:t xml:space="preserve"> icon</w:t>
      </w:r>
      <w:r w:rsidR="007F1261" w:rsidRPr="00EA422E">
        <w:rPr>
          <w:rFonts w:ascii="Times New Roman" w:eastAsia="Times New Roman" w:hAnsi="Times New Roman" w:cs="Times New Roman"/>
          <w:sz w:val="24"/>
          <w:szCs w:val="24"/>
        </w:rPr>
        <w:t xml:space="preserve"> (Map Marker)</w:t>
      </w:r>
      <w:r w:rsidR="008E35D4" w:rsidRPr="00EA422E">
        <w:rPr>
          <w:rFonts w:ascii="Times New Roman" w:eastAsia="Times New Roman" w:hAnsi="Times New Roman" w:cs="Times New Roman"/>
          <w:sz w:val="24"/>
          <w:szCs w:val="24"/>
        </w:rPr>
        <w:t xml:space="preserve"> will open up a</w:t>
      </w:r>
      <w:r w:rsidR="00A25E43" w:rsidRPr="00EA422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E35D4" w:rsidRPr="00EA422E">
        <w:rPr>
          <w:rFonts w:ascii="Times New Roman" w:eastAsia="Times New Roman" w:hAnsi="Times New Roman" w:cs="Times New Roman"/>
          <w:sz w:val="24"/>
          <w:szCs w:val="24"/>
        </w:rPr>
        <w:t>Tooltip (</w:t>
      </w:r>
      <w:r w:rsidR="00A25E43" w:rsidRPr="00EA422E">
        <w:rPr>
          <w:rFonts w:ascii="Times New Roman" w:eastAsia="Times New Roman" w:hAnsi="Times New Roman" w:cs="Times New Roman"/>
          <w:sz w:val="24"/>
          <w:szCs w:val="24"/>
        </w:rPr>
        <w:t>Information Window</w:t>
      </w:r>
      <w:r w:rsidR="008E35D4" w:rsidRPr="00EA422E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573A13" w:rsidRPr="00EA422E">
        <w:rPr>
          <w:rFonts w:ascii="Times New Roman" w:eastAsia="Times New Roman" w:hAnsi="Times New Roman" w:cs="Times New Roman"/>
          <w:sz w:val="24"/>
          <w:szCs w:val="24"/>
        </w:rPr>
        <w:t>above the Map Marker</w:t>
      </w:r>
      <w:r w:rsidR="00A25E43" w:rsidRPr="00EA422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on which the following details of a </w:t>
      </w:r>
      <w:r w:rsidR="004B4370" w:rsidRPr="00EA422E">
        <w:rPr>
          <w:rFonts w:ascii="Times New Roman" w:eastAsia="Times New Roman" w:hAnsi="Times New Roman" w:cs="Times New Roman"/>
          <w:sz w:val="24"/>
          <w:szCs w:val="24"/>
        </w:rPr>
        <w:t>station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will be displayed:</w:t>
      </w:r>
    </w:p>
    <w:p w14:paraId="611308D8" w14:textId="73B0215C" w:rsidR="001D519E" w:rsidRPr="00EA422E" w:rsidRDefault="00573A13" w:rsidP="001C3398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Name of the </w:t>
      </w:r>
      <w:r w:rsidR="004B4370" w:rsidRPr="00EA422E">
        <w:rPr>
          <w:rFonts w:ascii="Times New Roman" w:eastAsia="Times New Roman" w:hAnsi="Times New Roman" w:cs="Times New Roman"/>
          <w:sz w:val="24"/>
          <w:szCs w:val="24"/>
        </w:rPr>
        <w:t>station</w:t>
      </w:r>
    </w:p>
    <w:p w14:paraId="5CC3C369" w14:textId="7D9979A8" w:rsidR="0086730C" w:rsidRPr="00EA422E" w:rsidRDefault="00573A13" w:rsidP="001C3398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Address of the </w:t>
      </w:r>
      <w:r w:rsidR="004B4370" w:rsidRPr="00EA422E">
        <w:rPr>
          <w:rFonts w:ascii="Times New Roman" w:eastAsia="Times New Roman" w:hAnsi="Times New Roman" w:cs="Times New Roman"/>
          <w:sz w:val="24"/>
          <w:szCs w:val="24"/>
        </w:rPr>
        <w:t>station</w:t>
      </w:r>
    </w:p>
    <w:p w14:paraId="68000DF0" w14:textId="207EF867" w:rsidR="00811CB8" w:rsidRPr="00EA422E" w:rsidRDefault="00811CB8" w:rsidP="001C3398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A colored circle showing status of the </w:t>
      </w:r>
      <w:r w:rsidR="004B4370" w:rsidRPr="00EA422E">
        <w:rPr>
          <w:rFonts w:ascii="Times New Roman" w:eastAsia="Times New Roman" w:hAnsi="Times New Roman" w:cs="Times New Roman"/>
          <w:sz w:val="24"/>
          <w:szCs w:val="24"/>
        </w:rPr>
        <w:t>station</w:t>
      </w:r>
    </w:p>
    <w:p w14:paraId="663038E9" w14:textId="01EC9138" w:rsidR="00811CB8" w:rsidRPr="00EA422E" w:rsidRDefault="00811CB8" w:rsidP="001C3398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Time since the </w:t>
      </w:r>
      <w:r w:rsidR="00850794" w:rsidRPr="00EA422E">
        <w:rPr>
          <w:rFonts w:ascii="Times New Roman" w:eastAsia="Times New Roman" w:hAnsi="Times New Roman" w:cs="Times New Roman"/>
          <w:sz w:val="24"/>
          <w:szCs w:val="24"/>
        </w:rPr>
        <w:t xml:space="preserve">last </w:t>
      </w:r>
      <w:r w:rsidR="000971A1" w:rsidRPr="00EA422E">
        <w:rPr>
          <w:rFonts w:ascii="Times New Roman" w:eastAsia="Times New Roman" w:hAnsi="Times New Roman" w:cs="Times New Roman"/>
          <w:sz w:val="24"/>
          <w:szCs w:val="24"/>
        </w:rPr>
        <w:t xml:space="preserve">data is sent by the </w:t>
      </w:r>
      <w:r w:rsidR="004B4370" w:rsidRPr="00EA422E">
        <w:rPr>
          <w:rFonts w:ascii="Times New Roman" w:eastAsia="Times New Roman" w:hAnsi="Times New Roman" w:cs="Times New Roman"/>
          <w:sz w:val="24"/>
          <w:szCs w:val="24"/>
        </w:rPr>
        <w:t>station</w:t>
      </w:r>
    </w:p>
    <w:p w14:paraId="6D314183" w14:textId="1B6F5FC8" w:rsidR="004B508C" w:rsidRPr="00EA422E" w:rsidRDefault="00573A13" w:rsidP="001C3398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Parameter Details of </w:t>
      </w:r>
      <w:r w:rsidR="004B4370" w:rsidRPr="00EA422E">
        <w:rPr>
          <w:rFonts w:ascii="Times New Roman" w:eastAsia="Times New Roman" w:hAnsi="Times New Roman" w:cs="Times New Roman"/>
          <w:sz w:val="24"/>
          <w:szCs w:val="24"/>
        </w:rPr>
        <w:t>station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, parameters will vary for different types of </w:t>
      </w:r>
      <w:r w:rsidR="004B4370" w:rsidRPr="00EA422E">
        <w:rPr>
          <w:rFonts w:ascii="Times New Roman" w:eastAsia="Times New Roman" w:hAnsi="Times New Roman" w:cs="Times New Roman"/>
          <w:sz w:val="24"/>
          <w:szCs w:val="24"/>
        </w:rPr>
        <w:t>stations</w:t>
      </w:r>
      <w:r w:rsidR="00D17C6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3A55D7D" w14:textId="77777777" w:rsidR="00A92223" w:rsidRPr="00EA422E" w:rsidRDefault="00850794" w:rsidP="001C3398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A Button to view last 24 </w:t>
      </w:r>
      <w:r w:rsidR="0025756F" w:rsidRPr="00EA422E">
        <w:rPr>
          <w:rFonts w:ascii="Times New Roman" w:eastAsia="Times New Roman" w:hAnsi="Times New Roman" w:cs="Times New Roman"/>
          <w:sz w:val="24"/>
          <w:szCs w:val="24"/>
        </w:rPr>
        <w:t>hours’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trends of the Station Parameters in a Popup</w:t>
      </w:r>
      <w:r w:rsidR="00FB120D" w:rsidRPr="00EA422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0D30E70" w14:textId="23B04ABF" w:rsidR="00850794" w:rsidRPr="00EA422E" w:rsidRDefault="00850794" w:rsidP="0085079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In the Popup for last 24 </w:t>
      </w:r>
      <w:r w:rsidR="0025756F" w:rsidRPr="00EA422E">
        <w:rPr>
          <w:rFonts w:ascii="Times New Roman" w:eastAsia="Times New Roman" w:hAnsi="Times New Roman" w:cs="Times New Roman"/>
          <w:sz w:val="24"/>
          <w:szCs w:val="24"/>
        </w:rPr>
        <w:t>hours’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trend, different types of stations will have different types of visualizations according to their parameters. There are 6 types of visualizations for data:</w:t>
      </w:r>
    </w:p>
    <w:p w14:paraId="46D70BC1" w14:textId="67269A88" w:rsidR="00850794" w:rsidRPr="00EA422E" w:rsidRDefault="00850794" w:rsidP="002A36A6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b/>
          <w:sz w:val="24"/>
          <w:szCs w:val="24"/>
        </w:rPr>
        <w:t>Penstock &amp; Sump Graph: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517C5" w:rsidRPr="00EA422E">
        <w:rPr>
          <w:rFonts w:ascii="Times New Roman" w:eastAsia="Times New Roman" w:hAnsi="Times New Roman" w:cs="Times New Roman"/>
          <w:sz w:val="24"/>
          <w:szCs w:val="24"/>
        </w:rPr>
        <w:t>Showing the trends of both Penstock &amp; Sump in a</w:t>
      </w:r>
      <w:r w:rsidR="002A36A6" w:rsidRPr="00EA422E">
        <w:rPr>
          <w:rFonts w:ascii="Times New Roman" w:eastAsia="Times New Roman" w:hAnsi="Times New Roman" w:cs="Times New Roman"/>
          <w:sz w:val="24"/>
          <w:szCs w:val="24"/>
        </w:rPr>
        <w:t xml:space="preserve"> single graph with 2 layers &amp; also shows the Min &amp;</w:t>
      </w:r>
      <w:r w:rsidR="000517C5" w:rsidRPr="00EA422E">
        <w:rPr>
          <w:rFonts w:ascii="Times New Roman" w:eastAsia="Times New Roman" w:hAnsi="Times New Roman" w:cs="Times New Roman"/>
          <w:sz w:val="24"/>
          <w:szCs w:val="24"/>
        </w:rPr>
        <w:t xml:space="preserve"> Max values of both.</w:t>
      </w:r>
    </w:p>
    <w:p w14:paraId="6E0DB6F3" w14:textId="214CA26F" w:rsidR="005E51CE" w:rsidRPr="00EA422E" w:rsidRDefault="005E51CE" w:rsidP="00850794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b/>
          <w:sz w:val="24"/>
          <w:szCs w:val="24"/>
        </w:rPr>
        <w:t>Bar Graph</w:t>
      </w:r>
      <w:r w:rsidR="00702F39" w:rsidRPr="00EA422E">
        <w:rPr>
          <w:rFonts w:ascii="Times New Roman" w:eastAsia="Times New Roman" w:hAnsi="Times New Roman" w:cs="Times New Roman"/>
          <w:b/>
          <w:sz w:val="24"/>
          <w:szCs w:val="24"/>
        </w:rPr>
        <w:t xml:space="preserve"> for Rainfall</w:t>
      </w:r>
      <w:r w:rsidRPr="00EA422E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Shows the Hourly trends of Rainfall in a Bar graph along with the Total, Min &amp; Max values</w:t>
      </w:r>
      <w:r w:rsidR="002A36A6" w:rsidRPr="00EA422E">
        <w:rPr>
          <w:rFonts w:ascii="Times New Roman" w:eastAsia="Times New Roman" w:hAnsi="Times New Roman" w:cs="Times New Roman"/>
          <w:sz w:val="24"/>
          <w:szCs w:val="24"/>
        </w:rPr>
        <w:t>. Each bar indicates value of each hour.</w:t>
      </w:r>
    </w:p>
    <w:p w14:paraId="558F8501" w14:textId="08C95A02" w:rsidR="005E51CE" w:rsidRPr="00EA422E" w:rsidRDefault="002A36A6" w:rsidP="00850794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b/>
          <w:sz w:val="24"/>
          <w:szCs w:val="24"/>
        </w:rPr>
        <w:t>Open Canal Water Level Graph</w:t>
      </w:r>
      <w:r w:rsidR="005E51CE" w:rsidRPr="00EA422E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Shows the values of the Open Canal Water Level </w:t>
      </w:r>
      <w:r w:rsidR="005E51CE" w:rsidRPr="00EA422E">
        <w:rPr>
          <w:rFonts w:ascii="Times New Roman" w:eastAsia="Times New Roman" w:hAnsi="Times New Roman" w:cs="Times New Roman"/>
          <w:sz w:val="24"/>
          <w:szCs w:val="24"/>
        </w:rPr>
        <w:t>in an Area Graph with Min &amp; Max values.</w:t>
      </w:r>
    </w:p>
    <w:p w14:paraId="754C28AB" w14:textId="57378246" w:rsidR="005E51CE" w:rsidRPr="00EA422E" w:rsidRDefault="005E51CE" w:rsidP="00850794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b/>
          <w:sz w:val="24"/>
          <w:szCs w:val="24"/>
        </w:rPr>
        <w:t>Inlet &amp; Outlet Graph: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Showing the trends of both Inlet &amp; Outlet in a single graph with 2 layers &amp; also shows the Min &amp; Max values of both.</w:t>
      </w:r>
    </w:p>
    <w:p w14:paraId="078DADBF" w14:textId="03217119" w:rsidR="005E51CE" w:rsidRPr="00EA422E" w:rsidRDefault="002A36A6" w:rsidP="00850794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b/>
          <w:sz w:val="24"/>
          <w:szCs w:val="24"/>
        </w:rPr>
        <w:t>Environmental</w:t>
      </w:r>
      <w:r w:rsidR="00702F39" w:rsidRPr="00EA422E">
        <w:rPr>
          <w:rFonts w:ascii="Times New Roman" w:eastAsia="Times New Roman" w:hAnsi="Times New Roman" w:cs="Times New Roman"/>
          <w:b/>
          <w:sz w:val="24"/>
          <w:szCs w:val="24"/>
        </w:rPr>
        <w:t xml:space="preserve"> Parameters</w:t>
      </w:r>
      <w:r w:rsidRPr="00EA422E">
        <w:rPr>
          <w:rFonts w:ascii="Times New Roman" w:eastAsia="Times New Roman" w:hAnsi="Times New Roman" w:cs="Times New Roman"/>
          <w:b/>
          <w:sz w:val="24"/>
          <w:szCs w:val="24"/>
        </w:rPr>
        <w:t xml:space="preserve"> Graphs</w:t>
      </w:r>
      <w:r w:rsidR="00702F39" w:rsidRPr="00EA422E">
        <w:rPr>
          <w:rFonts w:ascii="Times New Roman" w:eastAsia="Times New Roman" w:hAnsi="Times New Roman" w:cs="Times New Roman"/>
          <w:b/>
          <w:sz w:val="24"/>
          <w:szCs w:val="24"/>
        </w:rPr>
        <w:t xml:space="preserve">: </w:t>
      </w:r>
      <w:r w:rsidR="00702F39" w:rsidRPr="00EA422E">
        <w:rPr>
          <w:rFonts w:ascii="Times New Roman" w:eastAsia="Times New Roman" w:hAnsi="Times New Roman" w:cs="Times New Roman"/>
          <w:sz w:val="24"/>
          <w:szCs w:val="24"/>
        </w:rPr>
        <w:t>Shows the values of multiple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 Environmental</w:t>
      </w:r>
      <w:r w:rsidR="00702F39" w:rsidRPr="00EA422E">
        <w:rPr>
          <w:rFonts w:ascii="Times New Roman" w:eastAsia="Times New Roman" w:hAnsi="Times New Roman" w:cs="Times New Roman"/>
          <w:sz w:val="24"/>
          <w:szCs w:val="24"/>
        </w:rPr>
        <w:t xml:space="preserve"> Parameters of a station in 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separate </w:t>
      </w:r>
      <w:r w:rsidR="00702F39" w:rsidRPr="00EA422E">
        <w:rPr>
          <w:rFonts w:ascii="Times New Roman" w:eastAsia="Times New Roman" w:hAnsi="Times New Roman" w:cs="Times New Roman"/>
          <w:sz w:val="24"/>
          <w:szCs w:val="24"/>
        </w:rPr>
        <w:t>Area Graph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>s with Min,</w:t>
      </w:r>
      <w:r w:rsidR="00702F39" w:rsidRPr="00EA422E">
        <w:rPr>
          <w:rFonts w:ascii="Times New Roman" w:eastAsia="Times New Roman" w:hAnsi="Times New Roman" w:cs="Times New Roman"/>
          <w:sz w:val="24"/>
          <w:szCs w:val="24"/>
        </w:rPr>
        <w:t xml:space="preserve"> Max 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 xml:space="preserve">&amp; Average </w:t>
      </w:r>
      <w:r w:rsidR="00702F39" w:rsidRPr="00EA422E">
        <w:rPr>
          <w:rFonts w:ascii="Times New Roman" w:eastAsia="Times New Roman" w:hAnsi="Times New Roman" w:cs="Times New Roman"/>
          <w:sz w:val="24"/>
          <w:szCs w:val="24"/>
        </w:rPr>
        <w:t>values for each Parameters.</w:t>
      </w:r>
    </w:p>
    <w:p w14:paraId="0D9F06DD" w14:textId="1310AD68" w:rsidR="0044151A" w:rsidRPr="002D4011" w:rsidRDefault="00702F39" w:rsidP="002D4011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422E">
        <w:rPr>
          <w:rFonts w:ascii="Times New Roman" w:eastAsia="Times New Roman" w:hAnsi="Times New Roman" w:cs="Times New Roman"/>
          <w:b/>
          <w:sz w:val="24"/>
          <w:szCs w:val="24"/>
        </w:rPr>
        <w:t xml:space="preserve">Vehicle Tracking Map: 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>Shows the path of th</w:t>
      </w:r>
      <w:r w:rsidR="0025756F" w:rsidRPr="00EA422E">
        <w:rPr>
          <w:rFonts w:ascii="Times New Roman" w:eastAsia="Times New Roman" w:hAnsi="Times New Roman" w:cs="Times New Roman"/>
          <w:sz w:val="24"/>
          <w:szCs w:val="24"/>
        </w:rPr>
        <w:t>e vehicle travelled in last 24 h</w:t>
      </w:r>
      <w:r w:rsidRPr="00EA422E">
        <w:rPr>
          <w:rFonts w:ascii="Times New Roman" w:eastAsia="Times New Roman" w:hAnsi="Times New Roman" w:cs="Times New Roman"/>
          <w:sz w:val="24"/>
          <w:szCs w:val="24"/>
        </w:rPr>
        <w:t>ours by plotting the lines in a Map. Also shows few more details like Moving Since / Running for / Distance Covered.</w:t>
      </w:r>
      <w:bookmarkStart w:id="4" w:name="_GoBack"/>
      <w:bookmarkEnd w:id="4"/>
    </w:p>
    <w:sectPr w:rsidR="0044151A" w:rsidRPr="002D4011" w:rsidSect="00A40B00">
      <w:headerReference w:type="default" r:id="rId8"/>
      <w:footerReference w:type="default" r:id="rId9"/>
      <w:pgSz w:w="12240" w:h="15840"/>
      <w:pgMar w:top="1440" w:right="1440" w:bottom="1440" w:left="1440" w:header="720" w:footer="27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F3452A" w14:textId="77777777" w:rsidR="00140DEF" w:rsidRDefault="00140DEF" w:rsidP="00893FCF">
      <w:pPr>
        <w:spacing w:after="0" w:line="240" w:lineRule="auto"/>
      </w:pPr>
      <w:r>
        <w:separator/>
      </w:r>
    </w:p>
  </w:endnote>
  <w:endnote w:type="continuationSeparator" w:id="0">
    <w:p w14:paraId="128DDD19" w14:textId="77777777" w:rsidR="00140DEF" w:rsidRDefault="00140DEF" w:rsidP="00893F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Space Age"/>
    <w:panose1 w:val="00000400000000000000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9A19EBF" w14:textId="65603B7E" w:rsidR="00A87776" w:rsidRDefault="00A87776" w:rsidP="00430912">
    <w:pPr>
      <w:pStyle w:val="Footer"/>
    </w:pPr>
    <w:r>
      <w:rPr>
        <w:rFonts w:ascii="Calibri" w:hAnsi="Calibri" w:cs="Calibri"/>
        <w:color w:val="999999"/>
        <w:sz w:val="18"/>
        <w:szCs w:val="18"/>
      </w:rPr>
      <w:t>Copyright © 2018 Phoenix Robotix Pvt. Ltd.</w:t>
    </w:r>
    <w:r>
      <w:t xml:space="preserve">                                                                                                                       </w:t>
    </w:r>
    <w:sdt>
      <w:sdtPr>
        <w:id w:val="-68737013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4011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14:paraId="1853AF20" w14:textId="77777777" w:rsidR="00A87776" w:rsidRPr="00893FCF" w:rsidRDefault="00A87776" w:rsidP="00893F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E2AF47" w14:textId="77777777" w:rsidR="00140DEF" w:rsidRDefault="00140DEF" w:rsidP="00893FCF">
      <w:pPr>
        <w:spacing w:after="0" w:line="240" w:lineRule="auto"/>
      </w:pPr>
      <w:r>
        <w:separator/>
      </w:r>
    </w:p>
  </w:footnote>
  <w:footnote w:type="continuationSeparator" w:id="0">
    <w:p w14:paraId="3B8E2DED" w14:textId="77777777" w:rsidR="00140DEF" w:rsidRDefault="00140DEF" w:rsidP="00893F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32671E" w14:textId="5E4D137C" w:rsidR="00A87776" w:rsidRDefault="00A87776" w:rsidP="00893FCF">
    <w:pPr>
      <w:pStyle w:val="Header"/>
      <w:jc w:val="right"/>
    </w:pPr>
    <w:r>
      <w:t xml:space="preserve">SRS – </w:t>
    </w:r>
    <w:r w:rsidRPr="00EA7B35">
      <w:t xml:space="preserve">Datoms </w:t>
    </w:r>
    <w:r w:rsidR="00DA21D2">
      <w:t xml:space="preserve">Kolkata Flood Monitoring </w:t>
    </w:r>
    <w:r w:rsidRPr="00EA7B35">
      <w:t>v0.</w:t>
    </w:r>
    <w:r>
      <w:t>1</w:t>
    </w:r>
    <w:r w:rsidRPr="00EA7B35">
      <w:t>.0</w:t>
    </w:r>
  </w:p>
  <w:p w14:paraId="4CAAEA7A" w14:textId="77777777" w:rsidR="00A87776" w:rsidRDefault="00A8777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D7AE7"/>
    <w:multiLevelType w:val="hybridMultilevel"/>
    <w:tmpl w:val="76E0F2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769E1"/>
    <w:multiLevelType w:val="hybridMultilevel"/>
    <w:tmpl w:val="A9A214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600724"/>
    <w:multiLevelType w:val="hybridMultilevel"/>
    <w:tmpl w:val="1A9C4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232C2"/>
    <w:multiLevelType w:val="hybridMultilevel"/>
    <w:tmpl w:val="12E08C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9393523"/>
    <w:multiLevelType w:val="hybridMultilevel"/>
    <w:tmpl w:val="59047A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C7B17B1"/>
    <w:multiLevelType w:val="hybridMultilevel"/>
    <w:tmpl w:val="45CE6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350AC"/>
    <w:multiLevelType w:val="hybridMultilevel"/>
    <w:tmpl w:val="446400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79637DD"/>
    <w:multiLevelType w:val="hybridMultilevel"/>
    <w:tmpl w:val="A89E57E2"/>
    <w:lvl w:ilvl="0" w:tplc="E7D46152">
      <w:start w:val="1"/>
      <w:numFmt w:val="decimal"/>
      <w:pStyle w:val="ListHeading2"/>
      <w:lvlText w:val="%1."/>
      <w:lvlJc w:val="left"/>
      <w:pPr>
        <w:ind w:left="720" w:hanging="360"/>
      </w:pPr>
      <w:rPr>
        <w:rFonts w:hint="default"/>
        <w:b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CD77AB"/>
    <w:multiLevelType w:val="hybridMultilevel"/>
    <w:tmpl w:val="6660D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CD2811"/>
    <w:multiLevelType w:val="hybridMultilevel"/>
    <w:tmpl w:val="8506BD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C512C1"/>
    <w:multiLevelType w:val="multilevel"/>
    <w:tmpl w:val="1694AC1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>
    <w:abstractNumId w:val="0"/>
  </w:num>
  <w:num w:numId="2">
    <w:abstractNumId w:val="10"/>
  </w:num>
  <w:num w:numId="3">
    <w:abstractNumId w:val="5"/>
  </w:num>
  <w:num w:numId="4">
    <w:abstractNumId w:val="7"/>
  </w:num>
  <w:num w:numId="5">
    <w:abstractNumId w:val="8"/>
  </w:num>
  <w:num w:numId="6">
    <w:abstractNumId w:val="2"/>
  </w:num>
  <w:num w:numId="7">
    <w:abstractNumId w:val="9"/>
  </w:num>
  <w:num w:numId="8">
    <w:abstractNumId w:val="1"/>
  </w:num>
  <w:num w:numId="9">
    <w:abstractNumId w:val="6"/>
  </w:num>
  <w:num w:numId="10">
    <w:abstractNumId w:val="3"/>
  </w:num>
  <w:num w:numId="11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NzS1MDO2sDQ2MzdW0lEKTi0uzszPAykwrAUAW8/jvywAAAA="/>
  </w:docVars>
  <w:rsids>
    <w:rsidRoot w:val="00132F5F"/>
    <w:rsid w:val="0000055F"/>
    <w:rsid w:val="00007871"/>
    <w:rsid w:val="00025A58"/>
    <w:rsid w:val="00031368"/>
    <w:rsid w:val="00033783"/>
    <w:rsid w:val="000355B1"/>
    <w:rsid w:val="00043449"/>
    <w:rsid w:val="000517C5"/>
    <w:rsid w:val="000577AE"/>
    <w:rsid w:val="000637AC"/>
    <w:rsid w:val="00074C55"/>
    <w:rsid w:val="000759DA"/>
    <w:rsid w:val="00075DF7"/>
    <w:rsid w:val="00081AAE"/>
    <w:rsid w:val="000933DE"/>
    <w:rsid w:val="000971A1"/>
    <w:rsid w:val="000976FA"/>
    <w:rsid w:val="000A317E"/>
    <w:rsid w:val="000B2CCE"/>
    <w:rsid w:val="000B598E"/>
    <w:rsid w:val="000D1B31"/>
    <w:rsid w:val="000D45E1"/>
    <w:rsid w:val="000D5157"/>
    <w:rsid w:val="000D5D7E"/>
    <w:rsid w:val="000D64CF"/>
    <w:rsid w:val="000E0F89"/>
    <w:rsid w:val="000E4DCC"/>
    <w:rsid w:val="000F5B48"/>
    <w:rsid w:val="00110E30"/>
    <w:rsid w:val="001126FC"/>
    <w:rsid w:val="00112BFF"/>
    <w:rsid w:val="00113EAE"/>
    <w:rsid w:val="00123FE0"/>
    <w:rsid w:val="00125408"/>
    <w:rsid w:val="00132F5F"/>
    <w:rsid w:val="00140DEF"/>
    <w:rsid w:val="0014106E"/>
    <w:rsid w:val="001427C6"/>
    <w:rsid w:val="001467C0"/>
    <w:rsid w:val="0016282D"/>
    <w:rsid w:val="001715D0"/>
    <w:rsid w:val="00173A4F"/>
    <w:rsid w:val="001854DB"/>
    <w:rsid w:val="00196A81"/>
    <w:rsid w:val="0019708B"/>
    <w:rsid w:val="001A721F"/>
    <w:rsid w:val="001B0CF3"/>
    <w:rsid w:val="001C3398"/>
    <w:rsid w:val="001C37FB"/>
    <w:rsid w:val="001D41D6"/>
    <w:rsid w:val="001D519E"/>
    <w:rsid w:val="001D5DB4"/>
    <w:rsid w:val="001D7E0D"/>
    <w:rsid w:val="001E25CA"/>
    <w:rsid w:val="001F0578"/>
    <w:rsid w:val="002029E6"/>
    <w:rsid w:val="002106B1"/>
    <w:rsid w:val="00210B49"/>
    <w:rsid w:val="00226FA7"/>
    <w:rsid w:val="00236616"/>
    <w:rsid w:val="00240ED4"/>
    <w:rsid w:val="00253A4C"/>
    <w:rsid w:val="00253D4F"/>
    <w:rsid w:val="002546E3"/>
    <w:rsid w:val="0025756F"/>
    <w:rsid w:val="00270D5F"/>
    <w:rsid w:val="002712A8"/>
    <w:rsid w:val="00272763"/>
    <w:rsid w:val="0027622F"/>
    <w:rsid w:val="0028610D"/>
    <w:rsid w:val="002872AF"/>
    <w:rsid w:val="00291950"/>
    <w:rsid w:val="002947B8"/>
    <w:rsid w:val="00294CB3"/>
    <w:rsid w:val="002A014D"/>
    <w:rsid w:val="002A0BFA"/>
    <w:rsid w:val="002A27D7"/>
    <w:rsid w:val="002A36A6"/>
    <w:rsid w:val="002A7AE1"/>
    <w:rsid w:val="002D0928"/>
    <w:rsid w:val="002D14A9"/>
    <w:rsid w:val="002D36DD"/>
    <w:rsid w:val="002D4011"/>
    <w:rsid w:val="002D4F40"/>
    <w:rsid w:val="002D5499"/>
    <w:rsid w:val="002D60AF"/>
    <w:rsid w:val="00300432"/>
    <w:rsid w:val="00300821"/>
    <w:rsid w:val="003037A5"/>
    <w:rsid w:val="0030505F"/>
    <w:rsid w:val="00306115"/>
    <w:rsid w:val="00312771"/>
    <w:rsid w:val="00313347"/>
    <w:rsid w:val="003164B9"/>
    <w:rsid w:val="00322CF5"/>
    <w:rsid w:val="00326046"/>
    <w:rsid w:val="003262AB"/>
    <w:rsid w:val="00331D78"/>
    <w:rsid w:val="00340E64"/>
    <w:rsid w:val="00347196"/>
    <w:rsid w:val="0035182F"/>
    <w:rsid w:val="00372C52"/>
    <w:rsid w:val="00380387"/>
    <w:rsid w:val="003853C5"/>
    <w:rsid w:val="003946F0"/>
    <w:rsid w:val="00396420"/>
    <w:rsid w:val="00396E53"/>
    <w:rsid w:val="003A0914"/>
    <w:rsid w:val="003A0E8E"/>
    <w:rsid w:val="003D1AF5"/>
    <w:rsid w:val="003D1CC0"/>
    <w:rsid w:val="003D589E"/>
    <w:rsid w:val="003D6291"/>
    <w:rsid w:val="003E037A"/>
    <w:rsid w:val="003E78E6"/>
    <w:rsid w:val="003F4B76"/>
    <w:rsid w:val="004028D9"/>
    <w:rsid w:val="004119DA"/>
    <w:rsid w:val="00416DCD"/>
    <w:rsid w:val="00422B96"/>
    <w:rsid w:val="00430912"/>
    <w:rsid w:val="00430FAA"/>
    <w:rsid w:val="0044151A"/>
    <w:rsid w:val="00446516"/>
    <w:rsid w:val="004470FD"/>
    <w:rsid w:val="00447E2B"/>
    <w:rsid w:val="004513F2"/>
    <w:rsid w:val="00451F74"/>
    <w:rsid w:val="004545C0"/>
    <w:rsid w:val="00455BA3"/>
    <w:rsid w:val="004573BE"/>
    <w:rsid w:val="00461998"/>
    <w:rsid w:val="00464972"/>
    <w:rsid w:val="00467D6A"/>
    <w:rsid w:val="00470C10"/>
    <w:rsid w:val="00481FA2"/>
    <w:rsid w:val="00486A1E"/>
    <w:rsid w:val="004A236A"/>
    <w:rsid w:val="004A5B2D"/>
    <w:rsid w:val="004B0263"/>
    <w:rsid w:val="004B4370"/>
    <w:rsid w:val="004B508C"/>
    <w:rsid w:val="004B619F"/>
    <w:rsid w:val="004B6AAA"/>
    <w:rsid w:val="004C409E"/>
    <w:rsid w:val="004C5CB4"/>
    <w:rsid w:val="004D0510"/>
    <w:rsid w:val="004D20D5"/>
    <w:rsid w:val="004D62E2"/>
    <w:rsid w:val="004E136D"/>
    <w:rsid w:val="004F49B5"/>
    <w:rsid w:val="004F6F69"/>
    <w:rsid w:val="004F6FB0"/>
    <w:rsid w:val="00507257"/>
    <w:rsid w:val="00515A86"/>
    <w:rsid w:val="00516457"/>
    <w:rsid w:val="005212B3"/>
    <w:rsid w:val="00531C6C"/>
    <w:rsid w:val="005405FF"/>
    <w:rsid w:val="00543AAE"/>
    <w:rsid w:val="005459E4"/>
    <w:rsid w:val="00555E27"/>
    <w:rsid w:val="00573A13"/>
    <w:rsid w:val="005831DD"/>
    <w:rsid w:val="005947C4"/>
    <w:rsid w:val="00595206"/>
    <w:rsid w:val="00595FD8"/>
    <w:rsid w:val="005A7B3F"/>
    <w:rsid w:val="005B3227"/>
    <w:rsid w:val="005B4A10"/>
    <w:rsid w:val="005C3D64"/>
    <w:rsid w:val="005C6B7E"/>
    <w:rsid w:val="005D17A3"/>
    <w:rsid w:val="005D4683"/>
    <w:rsid w:val="005E3F5A"/>
    <w:rsid w:val="005E51CE"/>
    <w:rsid w:val="005F16D2"/>
    <w:rsid w:val="005F22AD"/>
    <w:rsid w:val="005F2D68"/>
    <w:rsid w:val="005F401B"/>
    <w:rsid w:val="005F5359"/>
    <w:rsid w:val="006000BE"/>
    <w:rsid w:val="0060599F"/>
    <w:rsid w:val="00613026"/>
    <w:rsid w:val="00613B3A"/>
    <w:rsid w:val="00630AB6"/>
    <w:rsid w:val="00636697"/>
    <w:rsid w:val="00637003"/>
    <w:rsid w:val="00637F92"/>
    <w:rsid w:val="00655F4B"/>
    <w:rsid w:val="0066591C"/>
    <w:rsid w:val="00666439"/>
    <w:rsid w:val="00673C1F"/>
    <w:rsid w:val="00682A17"/>
    <w:rsid w:val="00687BC9"/>
    <w:rsid w:val="00693A46"/>
    <w:rsid w:val="00694835"/>
    <w:rsid w:val="006A04F7"/>
    <w:rsid w:val="006A77A7"/>
    <w:rsid w:val="006B1FF9"/>
    <w:rsid w:val="006B55A4"/>
    <w:rsid w:val="006C1B11"/>
    <w:rsid w:val="006C47C4"/>
    <w:rsid w:val="006F39A6"/>
    <w:rsid w:val="006F649D"/>
    <w:rsid w:val="006F6B90"/>
    <w:rsid w:val="00702F39"/>
    <w:rsid w:val="00704EE3"/>
    <w:rsid w:val="007067EB"/>
    <w:rsid w:val="00713522"/>
    <w:rsid w:val="00723394"/>
    <w:rsid w:val="00724BE3"/>
    <w:rsid w:val="007376F0"/>
    <w:rsid w:val="00740A4F"/>
    <w:rsid w:val="00750857"/>
    <w:rsid w:val="00751B82"/>
    <w:rsid w:val="00756651"/>
    <w:rsid w:val="00766DD7"/>
    <w:rsid w:val="00766EA4"/>
    <w:rsid w:val="007724CC"/>
    <w:rsid w:val="00780DE2"/>
    <w:rsid w:val="00787133"/>
    <w:rsid w:val="007911A7"/>
    <w:rsid w:val="007A0552"/>
    <w:rsid w:val="007A5819"/>
    <w:rsid w:val="007B3B15"/>
    <w:rsid w:val="007C3A9A"/>
    <w:rsid w:val="007C7A3B"/>
    <w:rsid w:val="007D01FE"/>
    <w:rsid w:val="007F1261"/>
    <w:rsid w:val="007F29EA"/>
    <w:rsid w:val="007F6DF0"/>
    <w:rsid w:val="008034E3"/>
    <w:rsid w:val="00810C26"/>
    <w:rsid w:val="00811CB8"/>
    <w:rsid w:val="00813EA4"/>
    <w:rsid w:val="00820AED"/>
    <w:rsid w:val="00823E72"/>
    <w:rsid w:val="00825002"/>
    <w:rsid w:val="008276BC"/>
    <w:rsid w:val="00837602"/>
    <w:rsid w:val="00842DBF"/>
    <w:rsid w:val="0084723C"/>
    <w:rsid w:val="00850794"/>
    <w:rsid w:val="00850EF6"/>
    <w:rsid w:val="0086730C"/>
    <w:rsid w:val="0087482B"/>
    <w:rsid w:val="00874ACA"/>
    <w:rsid w:val="00886E1E"/>
    <w:rsid w:val="00893FCF"/>
    <w:rsid w:val="00894159"/>
    <w:rsid w:val="00894261"/>
    <w:rsid w:val="008A237C"/>
    <w:rsid w:val="008A730B"/>
    <w:rsid w:val="008C1D64"/>
    <w:rsid w:val="008D5414"/>
    <w:rsid w:val="008E1679"/>
    <w:rsid w:val="008E272A"/>
    <w:rsid w:val="008E35D4"/>
    <w:rsid w:val="008E6F64"/>
    <w:rsid w:val="008F3494"/>
    <w:rsid w:val="008F4D5C"/>
    <w:rsid w:val="009058D3"/>
    <w:rsid w:val="00906356"/>
    <w:rsid w:val="00907A18"/>
    <w:rsid w:val="009270C1"/>
    <w:rsid w:val="009459D9"/>
    <w:rsid w:val="0095281E"/>
    <w:rsid w:val="009553C9"/>
    <w:rsid w:val="0096016F"/>
    <w:rsid w:val="00970A2D"/>
    <w:rsid w:val="00971B67"/>
    <w:rsid w:val="0097576E"/>
    <w:rsid w:val="009800AF"/>
    <w:rsid w:val="009811E2"/>
    <w:rsid w:val="00986897"/>
    <w:rsid w:val="00994F62"/>
    <w:rsid w:val="009A1782"/>
    <w:rsid w:val="009A425F"/>
    <w:rsid w:val="009A7112"/>
    <w:rsid w:val="009B09DA"/>
    <w:rsid w:val="009B2FE8"/>
    <w:rsid w:val="009B6278"/>
    <w:rsid w:val="009F5E4D"/>
    <w:rsid w:val="00A000F8"/>
    <w:rsid w:val="00A030C5"/>
    <w:rsid w:val="00A054D1"/>
    <w:rsid w:val="00A05905"/>
    <w:rsid w:val="00A05B90"/>
    <w:rsid w:val="00A25E43"/>
    <w:rsid w:val="00A27358"/>
    <w:rsid w:val="00A275B6"/>
    <w:rsid w:val="00A31A08"/>
    <w:rsid w:val="00A32E85"/>
    <w:rsid w:val="00A40B00"/>
    <w:rsid w:val="00A43279"/>
    <w:rsid w:val="00A43A2E"/>
    <w:rsid w:val="00A4725F"/>
    <w:rsid w:val="00A54711"/>
    <w:rsid w:val="00A55845"/>
    <w:rsid w:val="00A57714"/>
    <w:rsid w:val="00A57B4D"/>
    <w:rsid w:val="00A71ECF"/>
    <w:rsid w:val="00A721C7"/>
    <w:rsid w:val="00A74C50"/>
    <w:rsid w:val="00A77D5B"/>
    <w:rsid w:val="00A87776"/>
    <w:rsid w:val="00A92223"/>
    <w:rsid w:val="00A97F23"/>
    <w:rsid w:val="00AA02DA"/>
    <w:rsid w:val="00AA13B4"/>
    <w:rsid w:val="00AA44AD"/>
    <w:rsid w:val="00AB02B2"/>
    <w:rsid w:val="00AB5936"/>
    <w:rsid w:val="00AD2E0D"/>
    <w:rsid w:val="00AD49CF"/>
    <w:rsid w:val="00AF284F"/>
    <w:rsid w:val="00AF354B"/>
    <w:rsid w:val="00B027B1"/>
    <w:rsid w:val="00B030CC"/>
    <w:rsid w:val="00B0473A"/>
    <w:rsid w:val="00B07B96"/>
    <w:rsid w:val="00B117EE"/>
    <w:rsid w:val="00B14856"/>
    <w:rsid w:val="00B20A1E"/>
    <w:rsid w:val="00B3505E"/>
    <w:rsid w:val="00B73500"/>
    <w:rsid w:val="00B87086"/>
    <w:rsid w:val="00B95097"/>
    <w:rsid w:val="00B95FFD"/>
    <w:rsid w:val="00BA11BB"/>
    <w:rsid w:val="00BB46FC"/>
    <w:rsid w:val="00BE6B49"/>
    <w:rsid w:val="00BF2048"/>
    <w:rsid w:val="00BF48CA"/>
    <w:rsid w:val="00C2029B"/>
    <w:rsid w:val="00C34A09"/>
    <w:rsid w:val="00C3701C"/>
    <w:rsid w:val="00C42387"/>
    <w:rsid w:val="00C45E30"/>
    <w:rsid w:val="00C52537"/>
    <w:rsid w:val="00C56642"/>
    <w:rsid w:val="00C869E0"/>
    <w:rsid w:val="00C90C66"/>
    <w:rsid w:val="00C96FFC"/>
    <w:rsid w:val="00CA3F5F"/>
    <w:rsid w:val="00CA6949"/>
    <w:rsid w:val="00CA7873"/>
    <w:rsid w:val="00CB1767"/>
    <w:rsid w:val="00CB65F7"/>
    <w:rsid w:val="00CC74BB"/>
    <w:rsid w:val="00CD1E06"/>
    <w:rsid w:val="00CD21F1"/>
    <w:rsid w:val="00CF4281"/>
    <w:rsid w:val="00D07386"/>
    <w:rsid w:val="00D17C6C"/>
    <w:rsid w:val="00D20FBF"/>
    <w:rsid w:val="00D32E7C"/>
    <w:rsid w:val="00D32FA9"/>
    <w:rsid w:val="00D37D6A"/>
    <w:rsid w:val="00D40A2A"/>
    <w:rsid w:val="00D41403"/>
    <w:rsid w:val="00D4664F"/>
    <w:rsid w:val="00D52838"/>
    <w:rsid w:val="00D570DF"/>
    <w:rsid w:val="00D63E68"/>
    <w:rsid w:val="00D67349"/>
    <w:rsid w:val="00D70AA0"/>
    <w:rsid w:val="00D75293"/>
    <w:rsid w:val="00D81A2B"/>
    <w:rsid w:val="00D8416D"/>
    <w:rsid w:val="00D9694B"/>
    <w:rsid w:val="00DA21D2"/>
    <w:rsid w:val="00DB480E"/>
    <w:rsid w:val="00DB63D6"/>
    <w:rsid w:val="00DB743D"/>
    <w:rsid w:val="00DD0FDF"/>
    <w:rsid w:val="00DE2869"/>
    <w:rsid w:val="00DF4D25"/>
    <w:rsid w:val="00DF5A49"/>
    <w:rsid w:val="00DF69DC"/>
    <w:rsid w:val="00E0350A"/>
    <w:rsid w:val="00E05DEC"/>
    <w:rsid w:val="00E072D2"/>
    <w:rsid w:val="00E07428"/>
    <w:rsid w:val="00E114A1"/>
    <w:rsid w:val="00E164C1"/>
    <w:rsid w:val="00E17B9F"/>
    <w:rsid w:val="00E25D33"/>
    <w:rsid w:val="00E31307"/>
    <w:rsid w:val="00E32199"/>
    <w:rsid w:val="00E553FA"/>
    <w:rsid w:val="00E70E42"/>
    <w:rsid w:val="00E7177C"/>
    <w:rsid w:val="00E71D3E"/>
    <w:rsid w:val="00E821B4"/>
    <w:rsid w:val="00E8407F"/>
    <w:rsid w:val="00E875E7"/>
    <w:rsid w:val="00E907FF"/>
    <w:rsid w:val="00E92D87"/>
    <w:rsid w:val="00E95FD3"/>
    <w:rsid w:val="00EA422E"/>
    <w:rsid w:val="00EA7B35"/>
    <w:rsid w:val="00EB2712"/>
    <w:rsid w:val="00EC2664"/>
    <w:rsid w:val="00EC55A0"/>
    <w:rsid w:val="00ED339B"/>
    <w:rsid w:val="00ED7F83"/>
    <w:rsid w:val="00EF49FC"/>
    <w:rsid w:val="00F00B20"/>
    <w:rsid w:val="00F04A48"/>
    <w:rsid w:val="00F21107"/>
    <w:rsid w:val="00F21544"/>
    <w:rsid w:val="00F22869"/>
    <w:rsid w:val="00F27FC0"/>
    <w:rsid w:val="00F3217C"/>
    <w:rsid w:val="00F345A7"/>
    <w:rsid w:val="00F478E1"/>
    <w:rsid w:val="00F54008"/>
    <w:rsid w:val="00F54521"/>
    <w:rsid w:val="00F56573"/>
    <w:rsid w:val="00F60438"/>
    <w:rsid w:val="00F65ED6"/>
    <w:rsid w:val="00F70B08"/>
    <w:rsid w:val="00F768D6"/>
    <w:rsid w:val="00F97A20"/>
    <w:rsid w:val="00FA1A92"/>
    <w:rsid w:val="00FA363B"/>
    <w:rsid w:val="00FA433D"/>
    <w:rsid w:val="00FA4C1F"/>
    <w:rsid w:val="00FA551C"/>
    <w:rsid w:val="00FB120D"/>
    <w:rsid w:val="00FB32F8"/>
    <w:rsid w:val="00FB78B1"/>
    <w:rsid w:val="00FC369A"/>
    <w:rsid w:val="00FD30F1"/>
    <w:rsid w:val="00FE1C40"/>
    <w:rsid w:val="00FE1EC1"/>
    <w:rsid w:val="00FE2E27"/>
    <w:rsid w:val="00FE579C"/>
    <w:rsid w:val="00FF08C0"/>
    <w:rsid w:val="00FF413C"/>
    <w:rsid w:val="00FF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1C84F"/>
  <w15:chartTrackingRefBased/>
  <w15:docId w15:val="{33A09144-91DA-4B66-B892-BBB10D244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01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69D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4D25"/>
    <w:pPr>
      <w:ind w:left="720"/>
      <w:contextualSpacing/>
    </w:pPr>
  </w:style>
  <w:style w:type="table" w:styleId="TableGrid">
    <w:name w:val="Table Grid"/>
    <w:basedOn w:val="TableNormal"/>
    <w:uiPriority w:val="39"/>
    <w:rsid w:val="00D40A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5657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93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3FCF"/>
  </w:style>
  <w:style w:type="paragraph" w:styleId="Footer">
    <w:name w:val="footer"/>
    <w:basedOn w:val="Normal"/>
    <w:link w:val="FooterChar"/>
    <w:uiPriority w:val="99"/>
    <w:unhideWhenUsed/>
    <w:rsid w:val="00893F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3FCF"/>
  </w:style>
  <w:style w:type="paragraph" w:styleId="NoSpacing">
    <w:name w:val="No Spacing"/>
    <w:link w:val="NoSpacingChar"/>
    <w:uiPriority w:val="1"/>
    <w:qFormat/>
    <w:rsid w:val="00A40B00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40B00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7D01F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AD2E0D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AD2E0D"/>
    <w:rPr>
      <w:color w:val="2B579A"/>
      <w:shd w:val="clear" w:color="auto" w:fill="E6E6E6"/>
    </w:rPr>
  </w:style>
  <w:style w:type="paragraph" w:customStyle="1" w:styleId="ListHeading2">
    <w:name w:val="List Heading2"/>
    <w:basedOn w:val="Heading1"/>
    <w:next w:val="Normal"/>
    <w:qFormat/>
    <w:rsid w:val="00DF69DC"/>
    <w:pPr>
      <w:numPr>
        <w:numId w:val="4"/>
      </w:numPr>
      <w:spacing w:line="240" w:lineRule="auto"/>
      <w:jc w:val="both"/>
    </w:pPr>
    <w:rPr>
      <w:rFonts w:ascii="Times New Roman" w:eastAsia="Times New Roman" w:hAnsi="Times New Roman" w:cs="Times New Roman"/>
      <w:b/>
      <w:bCs/>
      <w:color w:val="222222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4A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69D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4A10"/>
    <w:rPr>
      <w:rFonts w:ascii="Segoe UI" w:hAnsi="Segoe UI" w:cs="Segoe UI"/>
      <w:sz w:val="18"/>
      <w:szCs w:val="18"/>
    </w:rPr>
  </w:style>
  <w:style w:type="table" w:styleId="GridTable4-Accent1">
    <w:name w:val="Grid Table 4 Accent 1"/>
    <w:basedOn w:val="TableNormal"/>
    <w:uiPriority w:val="49"/>
    <w:rsid w:val="006B1FF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74C55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A4725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177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8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06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8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4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8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5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1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60C444-CFB8-4BA6-9470-9F85AEEB4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8</TotalTime>
  <Pages>6</Pages>
  <Words>936</Words>
  <Characters>534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Mubaraque Hussain</cp:lastModifiedBy>
  <cp:revision>401</cp:revision>
  <cp:lastPrinted>2017-04-17T11:48:00Z</cp:lastPrinted>
  <dcterms:created xsi:type="dcterms:W3CDTF">2017-03-22T15:53:00Z</dcterms:created>
  <dcterms:modified xsi:type="dcterms:W3CDTF">2018-06-26T09:26:00Z</dcterms:modified>
</cp:coreProperties>
</file>